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FD20D" w14:textId="77777777" w:rsidR="000713C5" w:rsidRPr="007C44AD" w:rsidRDefault="00BB13AA" w:rsidP="00430F40">
      <w:pPr>
        <w:jc w:val="right"/>
        <w:rPr>
          <w:rFonts w:ascii="Calibri" w:hAnsi="Calibri" w:cs="Calibri"/>
          <w:b/>
          <w:sz w:val="22"/>
          <w:szCs w:val="22"/>
        </w:rPr>
      </w:pPr>
      <w:r w:rsidRPr="007C44AD">
        <w:rPr>
          <w:rFonts w:ascii="Calibri" w:hAnsi="Calibri" w:cs="Calibri"/>
          <w:b/>
          <w:sz w:val="22"/>
          <w:szCs w:val="22"/>
        </w:rPr>
        <w:t xml:space="preserve">Annex </w:t>
      </w:r>
      <w:r w:rsidR="00430F40" w:rsidRPr="007C44AD">
        <w:rPr>
          <w:rFonts w:ascii="Calibri" w:hAnsi="Calibri" w:cs="Calibri"/>
          <w:b/>
          <w:sz w:val="22"/>
          <w:szCs w:val="22"/>
        </w:rPr>
        <w:t>2</w:t>
      </w:r>
    </w:p>
    <w:p w14:paraId="72FA0BC5" w14:textId="77777777" w:rsidR="00430F40" w:rsidRPr="007C44AD" w:rsidRDefault="00430F40" w:rsidP="00430F40">
      <w:pPr>
        <w:jc w:val="right"/>
        <w:rPr>
          <w:rFonts w:ascii="Calibri" w:hAnsi="Calibri" w:cs="Calibri"/>
          <w:sz w:val="22"/>
          <w:szCs w:val="22"/>
        </w:rPr>
      </w:pPr>
    </w:p>
    <w:p w14:paraId="7DA2769B" w14:textId="77777777" w:rsidR="00BB13AA" w:rsidRPr="007C44AD" w:rsidRDefault="007E6019" w:rsidP="00BA0E6E">
      <w:pPr>
        <w:jc w:val="center"/>
        <w:rPr>
          <w:rFonts w:ascii="Calibri" w:hAnsi="Calibri" w:cs="Calibri"/>
          <w:b/>
          <w:sz w:val="28"/>
          <w:szCs w:val="28"/>
        </w:rPr>
      </w:pPr>
      <w:r w:rsidRPr="007C44AD">
        <w:rPr>
          <w:rFonts w:ascii="Calibri" w:hAnsi="Calibri" w:cs="Calibri"/>
          <w:b/>
          <w:sz w:val="28"/>
          <w:szCs w:val="28"/>
        </w:rPr>
        <w:t xml:space="preserve">FORM FOR SUBMITTING </w:t>
      </w:r>
      <w:r w:rsidR="00CC5232" w:rsidRPr="007C44AD">
        <w:rPr>
          <w:rFonts w:ascii="Calibri" w:hAnsi="Calibri" w:cs="Calibri"/>
          <w:b/>
          <w:sz w:val="28"/>
          <w:szCs w:val="28"/>
        </w:rPr>
        <w:t xml:space="preserve">SERVICE </w:t>
      </w:r>
      <w:r w:rsidR="00F00019" w:rsidRPr="007C44AD">
        <w:rPr>
          <w:rFonts w:ascii="Calibri" w:hAnsi="Calibri" w:cs="Calibri"/>
          <w:b/>
          <w:sz w:val="28"/>
          <w:szCs w:val="28"/>
        </w:rPr>
        <w:t>PROVIDER’S PROPOSAL</w:t>
      </w:r>
      <w:r w:rsidR="006E137C" w:rsidRPr="007C44AD">
        <w:rPr>
          <w:rStyle w:val="FootnoteReference"/>
          <w:rFonts w:ascii="Calibri" w:hAnsi="Calibri" w:cs="Calibri"/>
          <w:b/>
          <w:sz w:val="28"/>
          <w:szCs w:val="28"/>
        </w:rPr>
        <w:footnoteReference w:id="1"/>
      </w:r>
    </w:p>
    <w:p w14:paraId="7478CF07" w14:textId="77777777" w:rsidR="002A7F13" w:rsidRPr="00311B0C" w:rsidRDefault="002A7F13" w:rsidP="00BA0E6E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14:paraId="59AB38C7" w14:textId="77777777" w:rsidR="007E6019" w:rsidRPr="00311B0C" w:rsidRDefault="007E6019" w:rsidP="00BA0E6E">
      <w:pPr>
        <w:jc w:val="center"/>
        <w:rPr>
          <w:rFonts w:ascii="Calibri" w:hAnsi="Calibri" w:cs="Calibri"/>
          <w:b/>
          <w:i/>
          <w:sz w:val="22"/>
          <w:szCs w:val="22"/>
        </w:rPr>
      </w:pPr>
      <w:r w:rsidRPr="00311B0C">
        <w:rPr>
          <w:rFonts w:ascii="Calibri" w:hAnsi="Calibri" w:cs="Calibri"/>
          <w:b/>
          <w:i/>
          <w:sz w:val="22"/>
          <w:szCs w:val="22"/>
        </w:rPr>
        <w:t>(</w:t>
      </w:r>
      <w:r w:rsidR="006D6297" w:rsidRPr="00311B0C">
        <w:rPr>
          <w:rFonts w:ascii="Calibri" w:hAnsi="Calibri" w:cs="Calibri"/>
          <w:b/>
          <w:i/>
          <w:sz w:val="22"/>
          <w:szCs w:val="22"/>
        </w:rPr>
        <w:t>This Form m</w:t>
      </w:r>
      <w:r w:rsidRPr="00311B0C">
        <w:rPr>
          <w:rFonts w:ascii="Calibri" w:hAnsi="Calibri" w:cs="Calibri"/>
          <w:b/>
          <w:i/>
          <w:sz w:val="22"/>
          <w:szCs w:val="22"/>
        </w:rPr>
        <w:t xml:space="preserve">ust be submitted only using the </w:t>
      </w:r>
      <w:r w:rsidR="00CC5232" w:rsidRPr="00311B0C">
        <w:rPr>
          <w:rFonts w:ascii="Calibri" w:hAnsi="Calibri" w:cs="Calibri"/>
          <w:b/>
          <w:i/>
          <w:sz w:val="22"/>
          <w:szCs w:val="22"/>
        </w:rPr>
        <w:t>Service Provider</w:t>
      </w:r>
      <w:r w:rsidRPr="00311B0C">
        <w:rPr>
          <w:rFonts w:ascii="Calibri" w:hAnsi="Calibri" w:cs="Calibri"/>
          <w:b/>
          <w:i/>
          <w:sz w:val="22"/>
          <w:szCs w:val="22"/>
        </w:rPr>
        <w:t>’s Official Letterhead/Stationery</w:t>
      </w:r>
      <w:r w:rsidRPr="00311B0C">
        <w:rPr>
          <w:rStyle w:val="FootnoteReference"/>
          <w:rFonts w:ascii="Calibri" w:hAnsi="Calibri" w:cs="Calibri"/>
          <w:b/>
          <w:i/>
          <w:sz w:val="22"/>
          <w:szCs w:val="22"/>
        </w:rPr>
        <w:footnoteReference w:id="2"/>
      </w:r>
      <w:r w:rsidRPr="00311B0C">
        <w:rPr>
          <w:rFonts w:ascii="Calibri" w:hAnsi="Calibri" w:cs="Calibri"/>
          <w:b/>
          <w:i/>
          <w:sz w:val="22"/>
          <w:szCs w:val="22"/>
        </w:rPr>
        <w:t>)</w:t>
      </w:r>
    </w:p>
    <w:p w14:paraId="664BE4BF" w14:textId="77777777" w:rsidR="006D6297" w:rsidRPr="007C44AD" w:rsidRDefault="006D6297" w:rsidP="00BA0E6E">
      <w:pPr>
        <w:pBdr>
          <w:bottom w:val="single" w:sz="6" w:space="1" w:color="auto"/>
        </w:pBdr>
        <w:jc w:val="center"/>
        <w:rPr>
          <w:rFonts w:ascii="Calibri" w:hAnsi="Calibri" w:cs="Calibri"/>
          <w:b/>
          <w:sz w:val="22"/>
          <w:szCs w:val="22"/>
        </w:rPr>
      </w:pPr>
    </w:p>
    <w:p w14:paraId="08936342" w14:textId="77777777" w:rsidR="004A4833" w:rsidRPr="007C44AD" w:rsidRDefault="004A4833" w:rsidP="00BA0E6E">
      <w:pPr>
        <w:jc w:val="center"/>
        <w:rPr>
          <w:rFonts w:ascii="Calibri" w:hAnsi="Calibri" w:cs="Calibri"/>
          <w:b/>
          <w:sz w:val="22"/>
          <w:szCs w:val="22"/>
        </w:rPr>
      </w:pPr>
    </w:p>
    <w:p w14:paraId="195395B9" w14:textId="77777777" w:rsidR="004A4833" w:rsidRPr="00311B0C" w:rsidRDefault="004A4833" w:rsidP="004A4833">
      <w:pPr>
        <w:jc w:val="right"/>
        <w:rPr>
          <w:rFonts w:ascii="Calibri" w:hAnsi="Calibri" w:cs="Calibri"/>
          <w:sz w:val="22"/>
          <w:szCs w:val="22"/>
          <w:lang w:val="en-GB"/>
        </w:rPr>
      </w:pPr>
      <w:r w:rsidRPr="00311B0C">
        <w:rPr>
          <w:rFonts w:ascii="Calibri" w:hAnsi="Calibri" w:cs="Calibri"/>
          <w:sz w:val="22"/>
          <w:szCs w:val="22"/>
          <w:lang w:val="en-GB"/>
        </w:rPr>
        <w:t xml:space="preserve"> </w:t>
      </w:r>
      <w:sdt>
        <w:sdtPr>
          <w:rPr>
            <w:rFonts w:ascii="Calibri" w:hAnsi="Calibri" w:cs="Calibri"/>
            <w:sz w:val="22"/>
            <w:szCs w:val="22"/>
            <w:lang w:val="en-GB"/>
          </w:rPr>
          <w:id w:val="1398245830"/>
          <w:showingPlcHdr/>
          <w:text/>
        </w:sdtPr>
        <w:sdtEndPr/>
        <w:sdtContent>
          <w:r w:rsidR="00445EEC" w:rsidRPr="00311B0C">
            <w:rPr>
              <w:rFonts w:ascii="Calibri" w:hAnsi="Calibri" w:cs="Calibri"/>
              <w:sz w:val="22"/>
              <w:szCs w:val="22"/>
              <w:lang w:val="en-GB"/>
            </w:rPr>
            <w:t xml:space="preserve">[insert: </w:t>
          </w:r>
          <w:r w:rsidR="00445EEC" w:rsidRPr="00311B0C">
            <w:rPr>
              <w:rFonts w:ascii="Calibri" w:hAnsi="Calibri" w:cs="Calibri"/>
              <w:i/>
              <w:sz w:val="22"/>
              <w:szCs w:val="22"/>
              <w:lang w:val="en-GB"/>
            </w:rPr>
            <w:t>Location]</w:t>
          </w:r>
          <w:r w:rsidR="00445EEC" w:rsidRPr="00311B0C">
            <w:rPr>
              <w:rStyle w:val="PlaceholderText"/>
              <w:color w:val="auto"/>
            </w:rPr>
            <w:t>.</w:t>
          </w:r>
        </w:sdtContent>
      </w:sdt>
    </w:p>
    <w:sdt>
      <w:sdtPr>
        <w:rPr>
          <w:rFonts w:ascii="Calibri" w:hAnsi="Calibri" w:cs="Calibri"/>
          <w:sz w:val="22"/>
          <w:szCs w:val="22"/>
          <w:lang w:val="en-GB"/>
        </w:rPr>
        <w:id w:val="467483329"/>
        <w:showingPlcHdr/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14:paraId="36A39D45" w14:textId="77777777" w:rsidR="00445EEC" w:rsidRPr="00311B0C" w:rsidRDefault="00445EEC" w:rsidP="004A4833">
          <w:pPr>
            <w:jc w:val="right"/>
            <w:rPr>
              <w:rFonts w:ascii="Calibri" w:hAnsi="Calibri" w:cs="Calibri"/>
              <w:sz w:val="22"/>
              <w:szCs w:val="22"/>
              <w:lang w:val="en-GB"/>
            </w:rPr>
          </w:pPr>
          <w:r w:rsidRPr="00311B0C">
            <w:rPr>
              <w:rFonts w:ascii="Calibri" w:hAnsi="Calibri" w:cs="Calibri"/>
              <w:sz w:val="22"/>
              <w:szCs w:val="22"/>
              <w:lang w:val="en-GB"/>
            </w:rPr>
            <w:t xml:space="preserve">[insert: </w:t>
          </w:r>
          <w:r w:rsidRPr="00311B0C">
            <w:rPr>
              <w:rFonts w:ascii="Calibri" w:hAnsi="Calibri" w:cs="Calibri"/>
              <w:i/>
              <w:sz w:val="22"/>
              <w:szCs w:val="22"/>
              <w:lang w:val="en-GB"/>
            </w:rPr>
            <w:t>Date]</w:t>
          </w:r>
        </w:p>
      </w:sdtContent>
    </w:sdt>
    <w:p w14:paraId="3DD52959" w14:textId="77777777" w:rsidR="004A4833" w:rsidRPr="007C44AD" w:rsidRDefault="004A4833" w:rsidP="004A4833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sz w:val="22"/>
          <w:szCs w:val="22"/>
          <w:lang w:val="en-GB" w:eastAsia="it-IT"/>
        </w:rPr>
      </w:pPr>
    </w:p>
    <w:p w14:paraId="35A00789" w14:textId="77777777" w:rsidR="004A4833" w:rsidRPr="007C44AD" w:rsidRDefault="004A4833" w:rsidP="004A4833">
      <w:pPr>
        <w:rPr>
          <w:rFonts w:ascii="Calibri" w:hAnsi="Calibri" w:cs="Calibri"/>
          <w:sz w:val="22"/>
          <w:szCs w:val="22"/>
          <w:lang w:val="en-GB"/>
        </w:rPr>
      </w:pPr>
      <w:r w:rsidRPr="007C44AD">
        <w:rPr>
          <w:rFonts w:ascii="Calibri" w:hAnsi="Calibri" w:cs="Calibri"/>
          <w:sz w:val="22"/>
          <w:szCs w:val="22"/>
          <w:lang w:val="en-GB"/>
        </w:rPr>
        <w:t>To:</w:t>
      </w:r>
      <w:r w:rsidRPr="007C44AD">
        <w:rPr>
          <w:rFonts w:ascii="Calibri" w:hAnsi="Calibri" w:cs="Calibri"/>
          <w:sz w:val="22"/>
          <w:szCs w:val="22"/>
          <w:lang w:val="en-GB"/>
        </w:rPr>
        <w:tab/>
      </w:r>
      <w:sdt>
        <w:sdtPr>
          <w:rPr>
            <w:rFonts w:ascii="Calibri" w:hAnsi="Calibri" w:cs="Calibri"/>
            <w:sz w:val="22"/>
            <w:szCs w:val="22"/>
            <w:lang w:val="en-GB"/>
          </w:rPr>
          <w:id w:val="2037852039"/>
          <w:showingPlcHdr/>
          <w:text/>
        </w:sdtPr>
        <w:sdtEndPr/>
        <w:sdtContent>
          <w:r w:rsidR="00445EEC" w:rsidRPr="00311B0C">
            <w:rPr>
              <w:rFonts w:ascii="Calibri" w:hAnsi="Calibri" w:cs="Calibri"/>
              <w:sz w:val="22"/>
              <w:szCs w:val="22"/>
              <w:lang w:val="en-GB"/>
            </w:rPr>
            <w:t>[</w:t>
          </w:r>
          <w:r w:rsidR="00445EEC" w:rsidRPr="00311B0C">
            <w:rPr>
              <w:rFonts w:ascii="Calibri" w:hAnsi="Calibri" w:cs="Calibri"/>
              <w:i/>
              <w:sz w:val="22"/>
              <w:szCs w:val="22"/>
              <w:lang w:val="en-GB"/>
            </w:rPr>
            <w:t>insert: Name and Address of UNDP focal point]</w:t>
          </w:r>
        </w:sdtContent>
      </w:sdt>
    </w:p>
    <w:p w14:paraId="574DE231" w14:textId="77777777" w:rsidR="004A4833" w:rsidRPr="007C44AD" w:rsidRDefault="004A4833" w:rsidP="004A4833">
      <w:pPr>
        <w:rPr>
          <w:rFonts w:ascii="Calibri" w:hAnsi="Calibri" w:cs="Calibri"/>
          <w:sz w:val="22"/>
          <w:szCs w:val="22"/>
          <w:lang w:val="en-GB"/>
        </w:rPr>
      </w:pPr>
    </w:p>
    <w:p w14:paraId="61EB6051" w14:textId="77777777" w:rsidR="004A4833" w:rsidRPr="007C44AD" w:rsidRDefault="004A4833" w:rsidP="004A4833">
      <w:pPr>
        <w:rPr>
          <w:rFonts w:ascii="Calibri" w:hAnsi="Calibri" w:cs="Calibri"/>
          <w:sz w:val="22"/>
          <w:szCs w:val="22"/>
          <w:lang w:val="en-GB"/>
        </w:rPr>
      </w:pPr>
      <w:r w:rsidRPr="007C44AD">
        <w:rPr>
          <w:rFonts w:ascii="Calibri" w:hAnsi="Calibri" w:cs="Calibri"/>
          <w:sz w:val="22"/>
          <w:szCs w:val="22"/>
          <w:lang w:val="en-GB"/>
        </w:rPr>
        <w:t>Dear Sir/Madam:</w:t>
      </w:r>
    </w:p>
    <w:p w14:paraId="1DDB008F" w14:textId="77777777" w:rsidR="004A4833" w:rsidRPr="007C44AD" w:rsidRDefault="004A4833" w:rsidP="004A4833">
      <w:pPr>
        <w:rPr>
          <w:rFonts w:ascii="Calibri" w:hAnsi="Calibri" w:cs="Calibri"/>
          <w:sz w:val="22"/>
          <w:szCs w:val="22"/>
          <w:lang w:val="en-GB"/>
        </w:rPr>
      </w:pPr>
    </w:p>
    <w:p w14:paraId="75B12E76" w14:textId="77777777" w:rsidR="00686142" w:rsidRPr="007C44AD" w:rsidRDefault="00686142" w:rsidP="00F83245">
      <w:pPr>
        <w:spacing w:before="120"/>
        <w:ind w:right="630" w:firstLine="720"/>
        <w:jc w:val="both"/>
        <w:rPr>
          <w:rFonts w:ascii="Calibri" w:hAnsi="Calibri" w:cs="Calibri"/>
          <w:snapToGrid w:val="0"/>
          <w:sz w:val="22"/>
          <w:szCs w:val="22"/>
        </w:rPr>
      </w:pPr>
      <w:r w:rsidRPr="007C44AD">
        <w:rPr>
          <w:rFonts w:ascii="Calibri" w:hAnsi="Calibri" w:cs="Calibri"/>
          <w:snapToGrid w:val="0"/>
          <w:sz w:val="22"/>
          <w:szCs w:val="22"/>
        </w:rPr>
        <w:t xml:space="preserve">We, the undersigned, </w:t>
      </w:r>
      <w:r w:rsidR="00844CE5" w:rsidRPr="007C44AD">
        <w:rPr>
          <w:rFonts w:ascii="Calibri" w:hAnsi="Calibri" w:cs="Calibri"/>
          <w:snapToGrid w:val="0"/>
          <w:sz w:val="22"/>
          <w:szCs w:val="22"/>
        </w:rPr>
        <w:t xml:space="preserve">hereby </w:t>
      </w:r>
      <w:r w:rsidRPr="007C44AD">
        <w:rPr>
          <w:rFonts w:ascii="Calibri" w:hAnsi="Calibri" w:cs="Calibri"/>
          <w:snapToGrid w:val="0"/>
          <w:sz w:val="22"/>
          <w:szCs w:val="22"/>
        </w:rPr>
        <w:t xml:space="preserve">offer to </w:t>
      </w:r>
      <w:r w:rsidR="00472A63" w:rsidRPr="007C44AD">
        <w:rPr>
          <w:rFonts w:ascii="Calibri" w:hAnsi="Calibri" w:cs="Calibri"/>
          <w:snapToGrid w:val="0"/>
          <w:sz w:val="22"/>
          <w:szCs w:val="22"/>
        </w:rPr>
        <w:t>render the following services to UNDP</w:t>
      </w:r>
      <w:r w:rsidR="00F83245" w:rsidRPr="007C44AD">
        <w:rPr>
          <w:rFonts w:ascii="Calibri" w:hAnsi="Calibri" w:cs="Calibri"/>
          <w:snapToGrid w:val="0"/>
          <w:sz w:val="22"/>
          <w:szCs w:val="22"/>
        </w:rPr>
        <w:t xml:space="preserve"> in conformity with the</w:t>
      </w:r>
      <w:r w:rsidR="007A77C7" w:rsidRPr="007C44AD">
        <w:rPr>
          <w:rFonts w:ascii="Calibri" w:hAnsi="Calibri" w:cs="Calibri"/>
          <w:snapToGrid w:val="0"/>
          <w:sz w:val="22"/>
          <w:szCs w:val="22"/>
        </w:rPr>
        <w:t xml:space="preserve"> requirements defined in the</w:t>
      </w:r>
      <w:r w:rsidR="00F83245" w:rsidRPr="007C44AD">
        <w:rPr>
          <w:rFonts w:ascii="Calibri" w:hAnsi="Calibri" w:cs="Calibri"/>
          <w:snapToGrid w:val="0"/>
          <w:sz w:val="22"/>
          <w:szCs w:val="22"/>
        </w:rPr>
        <w:t xml:space="preserve"> RF</w:t>
      </w:r>
      <w:r w:rsidR="00344ECD" w:rsidRPr="007C44AD">
        <w:rPr>
          <w:rFonts w:ascii="Calibri" w:hAnsi="Calibri" w:cs="Calibri"/>
          <w:snapToGrid w:val="0"/>
          <w:sz w:val="22"/>
          <w:szCs w:val="22"/>
        </w:rPr>
        <w:t>P</w:t>
      </w:r>
      <w:r w:rsidR="007A77C7" w:rsidRPr="007C44AD">
        <w:rPr>
          <w:rFonts w:ascii="Calibri" w:hAnsi="Calibri" w:cs="Calibri"/>
          <w:snapToGrid w:val="0"/>
          <w:sz w:val="22"/>
          <w:szCs w:val="22"/>
        </w:rPr>
        <w:t xml:space="preserve"> dated</w:t>
      </w:r>
      <w:r w:rsidR="00445EEC" w:rsidRPr="007C44AD">
        <w:rPr>
          <w:rFonts w:ascii="Calibri" w:hAnsi="Calibri" w:cs="Calibri"/>
          <w:snapToGrid w:val="0"/>
          <w:sz w:val="22"/>
          <w:szCs w:val="22"/>
        </w:rPr>
        <w:t xml:space="preserve"> </w:t>
      </w:r>
      <w:sdt>
        <w:sdtPr>
          <w:rPr>
            <w:rFonts w:ascii="Calibri" w:hAnsi="Calibri" w:cs="Calibri"/>
            <w:snapToGrid w:val="0"/>
            <w:sz w:val="22"/>
            <w:szCs w:val="22"/>
          </w:rPr>
          <w:id w:val="-855193029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445EEC" w:rsidRPr="00311B0C">
            <w:rPr>
              <w:rFonts w:ascii="Calibri" w:hAnsi="Calibri" w:cs="Calibri"/>
              <w:i/>
              <w:snapToGrid w:val="0"/>
              <w:sz w:val="22"/>
              <w:szCs w:val="22"/>
            </w:rPr>
            <w:t>[specify date]</w:t>
          </w:r>
        </w:sdtContent>
      </w:sdt>
      <w:r w:rsidR="00445EEC" w:rsidRPr="007C44AD">
        <w:rPr>
          <w:rFonts w:ascii="Calibri" w:hAnsi="Calibri" w:cs="Calibri"/>
          <w:snapToGrid w:val="0"/>
          <w:sz w:val="22"/>
          <w:szCs w:val="22"/>
        </w:rPr>
        <w:t xml:space="preserve"> </w:t>
      </w:r>
      <w:r w:rsidR="00F83245" w:rsidRPr="00311B0C">
        <w:rPr>
          <w:rFonts w:ascii="Calibri" w:hAnsi="Calibri" w:cs="Calibri"/>
          <w:snapToGrid w:val="0"/>
          <w:sz w:val="22"/>
          <w:szCs w:val="22"/>
        </w:rPr>
        <w:t xml:space="preserve">, </w:t>
      </w:r>
      <w:r w:rsidR="00F83245" w:rsidRPr="007C44AD">
        <w:rPr>
          <w:rFonts w:ascii="Calibri" w:hAnsi="Calibri" w:cs="Calibri"/>
          <w:snapToGrid w:val="0"/>
          <w:sz w:val="22"/>
          <w:szCs w:val="22"/>
        </w:rPr>
        <w:t xml:space="preserve">and </w:t>
      </w:r>
      <w:r w:rsidR="007A77C7" w:rsidRPr="007C44AD">
        <w:rPr>
          <w:rFonts w:ascii="Calibri" w:hAnsi="Calibri" w:cs="Calibri"/>
          <w:snapToGrid w:val="0"/>
          <w:sz w:val="22"/>
          <w:szCs w:val="22"/>
        </w:rPr>
        <w:t xml:space="preserve">all of </w:t>
      </w:r>
      <w:r w:rsidR="00F83245" w:rsidRPr="007C44AD">
        <w:rPr>
          <w:rFonts w:ascii="Calibri" w:hAnsi="Calibri" w:cs="Calibri"/>
          <w:snapToGrid w:val="0"/>
          <w:sz w:val="22"/>
          <w:szCs w:val="22"/>
        </w:rPr>
        <w:t>its attachments</w:t>
      </w:r>
      <w:r w:rsidRPr="007C44AD">
        <w:rPr>
          <w:rFonts w:ascii="Calibri" w:hAnsi="Calibri" w:cs="Calibri"/>
          <w:snapToGrid w:val="0"/>
          <w:sz w:val="22"/>
          <w:szCs w:val="22"/>
        </w:rPr>
        <w:t xml:space="preserve">, </w:t>
      </w:r>
      <w:r w:rsidR="007A0B0E" w:rsidRPr="007C44AD">
        <w:rPr>
          <w:rFonts w:ascii="Calibri" w:hAnsi="Calibri" w:cs="Calibri"/>
          <w:snapToGrid w:val="0"/>
          <w:sz w:val="22"/>
          <w:szCs w:val="22"/>
        </w:rPr>
        <w:t>as well as the</w:t>
      </w:r>
      <w:r w:rsidR="007A77C7" w:rsidRPr="007C44AD">
        <w:rPr>
          <w:rFonts w:ascii="Calibri" w:hAnsi="Calibri" w:cs="Calibri"/>
          <w:snapToGrid w:val="0"/>
          <w:sz w:val="22"/>
          <w:szCs w:val="22"/>
        </w:rPr>
        <w:t xml:space="preserve"> provisions of the</w:t>
      </w:r>
      <w:r w:rsidR="007A0B0E" w:rsidRPr="007C44AD">
        <w:rPr>
          <w:rFonts w:ascii="Calibri" w:hAnsi="Calibri" w:cs="Calibri"/>
          <w:snapToGrid w:val="0"/>
          <w:sz w:val="22"/>
          <w:szCs w:val="22"/>
        </w:rPr>
        <w:t xml:space="preserve"> UNDP General Contract T</w:t>
      </w:r>
      <w:r w:rsidRPr="007C44AD">
        <w:rPr>
          <w:rFonts w:ascii="Calibri" w:hAnsi="Calibri" w:cs="Calibri"/>
          <w:snapToGrid w:val="0"/>
          <w:sz w:val="22"/>
          <w:szCs w:val="22"/>
        </w:rPr>
        <w:t xml:space="preserve">erms and </w:t>
      </w:r>
      <w:proofErr w:type="gramStart"/>
      <w:r w:rsidR="007A0B0E" w:rsidRPr="007C44AD">
        <w:rPr>
          <w:rFonts w:ascii="Calibri" w:hAnsi="Calibri" w:cs="Calibri"/>
          <w:snapToGrid w:val="0"/>
          <w:sz w:val="22"/>
          <w:szCs w:val="22"/>
        </w:rPr>
        <w:t>C</w:t>
      </w:r>
      <w:r w:rsidRPr="007C44AD">
        <w:rPr>
          <w:rFonts w:ascii="Calibri" w:hAnsi="Calibri" w:cs="Calibri"/>
          <w:snapToGrid w:val="0"/>
          <w:sz w:val="22"/>
          <w:szCs w:val="22"/>
        </w:rPr>
        <w:t>onditions :</w:t>
      </w:r>
      <w:proofErr w:type="gramEnd"/>
    </w:p>
    <w:p w14:paraId="29504DC5" w14:textId="77777777" w:rsidR="00F83245" w:rsidRPr="007C44AD" w:rsidRDefault="00F83245" w:rsidP="00F83245">
      <w:pPr>
        <w:spacing w:before="120"/>
        <w:ind w:right="630" w:firstLine="720"/>
        <w:jc w:val="both"/>
        <w:rPr>
          <w:snapToGrid w:val="0"/>
          <w:sz w:val="22"/>
          <w:szCs w:val="22"/>
        </w:rPr>
      </w:pPr>
    </w:p>
    <w:p w14:paraId="08C43D6F" w14:textId="77777777" w:rsidR="00990EA2" w:rsidRPr="007C44AD" w:rsidRDefault="00990EA2" w:rsidP="00E452FC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="Calibri" w:hAnsi="Calibri" w:cs="Calibri"/>
          <w:b/>
          <w:snapToGrid w:val="0"/>
        </w:rPr>
      </w:pPr>
      <w:r w:rsidRPr="007C44AD">
        <w:rPr>
          <w:rFonts w:ascii="Calibri" w:hAnsi="Calibri" w:cs="Calibri"/>
          <w:b/>
          <w:snapToGrid w:val="0"/>
        </w:rPr>
        <w:t>Qualifications of the Service Provider</w:t>
      </w:r>
    </w:p>
    <w:p w14:paraId="6B758E02" w14:textId="77777777" w:rsidR="00990EA2" w:rsidRPr="007C44AD" w:rsidRDefault="00990EA2" w:rsidP="00540B3F">
      <w:pPr>
        <w:pStyle w:val="ListParagraph"/>
        <w:spacing w:line="240" w:lineRule="auto"/>
        <w:ind w:left="630"/>
        <w:rPr>
          <w:rFonts w:ascii="Calibri" w:hAnsi="Calibri" w:cs="Calibri"/>
          <w:b/>
          <w:snapToGrid w:val="0"/>
        </w:rPr>
      </w:pPr>
    </w:p>
    <w:p w14:paraId="17D5D5E5" w14:textId="77777777" w:rsidR="00990EA2" w:rsidRPr="007C44AD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="Calibri" w:hAnsi="Calibri" w:cs="Calibri"/>
          <w:b/>
          <w:snapToGrid w:val="0"/>
        </w:rPr>
      </w:pPr>
    </w:p>
    <w:p w14:paraId="017B6CB7" w14:textId="77777777" w:rsidR="00990EA2" w:rsidRPr="007C44AD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The Service Provider must describe and explain how and why they are the best entity </w:t>
      </w:r>
      <w:r w:rsidR="007A77C7" w:rsidRPr="007C44AD">
        <w:rPr>
          <w:rFonts w:ascii="Calibri" w:hAnsi="Calibri" w:cs="Calibri"/>
          <w:i/>
          <w:snapToGrid w:val="0"/>
          <w:sz w:val="20"/>
          <w:szCs w:val="20"/>
        </w:rPr>
        <w:t>that can</w:t>
      </w: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 deliver the requirements of UNDP by indicating the </w:t>
      </w:r>
      <w:proofErr w:type="gramStart"/>
      <w:r w:rsidRPr="007C44AD">
        <w:rPr>
          <w:rFonts w:ascii="Calibri" w:hAnsi="Calibri" w:cs="Calibri"/>
          <w:i/>
          <w:snapToGrid w:val="0"/>
          <w:sz w:val="20"/>
          <w:szCs w:val="20"/>
        </w:rPr>
        <w:t>following :</w:t>
      </w:r>
      <w:proofErr w:type="gramEnd"/>
      <w:r w:rsidR="00540B3F" w:rsidRPr="007C44AD">
        <w:rPr>
          <w:rFonts w:ascii="Calibri" w:hAnsi="Calibri" w:cs="Calibri"/>
          <w:i/>
          <w:snapToGrid w:val="0"/>
          <w:sz w:val="20"/>
          <w:szCs w:val="20"/>
        </w:rPr>
        <w:t xml:space="preserve"> </w:t>
      </w:r>
    </w:p>
    <w:p w14:paraId="770656A2" w14:textId="77777777" w:rsidR="00990EA2" w:rsidRPr="007C44AD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="Calibri" w:hAnsi="Calibri" w:cs="Calibri"/>
          <w:i/>
          <w:snapToGrid w:val="0"/>
        </w:rPr>
      </w:pPr>
    </w:p>
    <w:p w14:paraId="493680DC" w14:textId="77777777" w:rsidR="00540B3F" w:rsidRPr="007C44AD" w:rsidRDefault="005C726D" w:rsidP="00E452F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Profile – describing the </w:t>
      </w:r>
      <w:r w:rsidR="00540B3F" w:rsidRPr="007C44AD">
        <w:rPr>
          <w:rFonts w:ascii="Calibri" w:hAnsi="Calibri" w:cs="Calibri"/>
          <w:i/>
          <w:snapToGrid w:val="0"/>
          <w:sz w:val="20"/>
          <w:szCs w:val="20"/>
        </w:rPr>
        <w:t>nature of business, field of expertise, licenses, certifications, accreditations;</w:t>
      </w:r>
    </w:p>
    <w:p w14:paraId="4AFA4E9D" w14:textId="77777777" w:rsidR="005C726D" w:rsidRPr="007C44AD" w:rsidRDefault="005C726D" w:rsidP="00E452F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>Business Licenses – Registration Papers, Tax Payment Certification, etc.</w:t>
      </w:r>
    </w:p>
    <w:p w14:paraId="7FA6BCF1" w14:textId="268DD47A" w:rsidR="00540B3F" w:rsidRPr="007C44AD" w:rsidRDefault="005C726D" w:rsidP="00E452F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Latest Audited Financial Statement </w:t>
      </w:r>
      <w:proofErr w:type="spellStart"/>
      <w:r w:rsidR="00E43D20" w:rsidRPr="007C44AD">
        <w:rPr>
          <w:rFonts w:ascii="Calibri" w:hAnsi="Calibri" w:cs="Calibri"/>
          <w:i/>
          <w:snapToGrid w:val="0"/>
          <w:sz w:val="20"/>
          <w:szCs w:val="20"/>
        </w:rPr>
        <w:t>or</w:t>
      </w:r>
      <w:proofErr w:type="spellEnd"/>
      <w:r w:rsidR="00E43D20" w:rsidRPr="007C44AD">
        <w:rPr>
          <w:rFonts w:ascii="Calibri" w:hAnsi="Calibri" w:cs="Calibri"/>
          <w:i/>
          <w:snapToGrid w:val="0"/>
          <w:sz w:val="20"/>
          <w:szCs w:val="20"/>
        </w:rPr>
        <w:t xml:space="preserve"> </w:t>
      </w:r>
      <w:r w:rsidRPr="007C44AD">
        <w:rPr>
          <w:rFonts w:ascii="Calibri" w:hAnsi="Calibri" w:cs="Calibri"/>
          <w:i/>
          <w:snapToGrid w:val="0"/>
          <w:sz w:val="20"/>
          <w:szCs w:val="20"/>
        </w:rPr>
        <w:t>income stateme</w:t>
      </w:r>
      <w:r w:rsidR="008A2DD6" w:rsidRPr="007C44AD">
        <w:rPr>
          <w:rFonts w:ascii="Calibri" w:hAnsi="Calibri" w:cs="Calibri"/>
          <w:i/>
          <w:snapToGrid w:val="0"/>
          <w:sz w:val="20"/>
          <w:szCs w:val="20"/>
        </w:rPr>
        <w:t>n</w:t>
      </w: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t and balance sheet to indicate </w:t>
      </w:r>
      <w:r w:rsidR="00540B3F" w:rsidRPr="007C44AD">
        <w:rPr>
          <w:rFonts w:ascii="Calibri" w:hAnsi="Calibri" w:cs="Calibri"/>
          <w:i/>
          <w:snapToGrid w:val="0"/>
          <w:sz w:val="20"/>
          <w:szCs w:val="20"/>
        </w:rPr>
        <w:t>Its fi</w:t>
      </w:r>
      <w:r w:rsidR="007A77C7" w:rsidRPr="007C44AD">
        <w:rPr>
          <w:rFonts w:ascii="Calibri" w:hAnsi="Calibri" w:cs="Calibri"/>
          <w:i/>
          <w:snapToGrid w:val="0"/>
          <w:sz w:val="20"/>
          <w:szCs w:val="20"/>
        </w:rPr>
        <w:t>nancial stability, liquidity, credit standing, and market reputation</w:t>
      </w: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, </w:t>
      </w:r>
      <w:proofErr w:type="gramStart"/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etc. </w:t>
      </w:r>
      <w:r w:rsidR="007A77C7" w:rsidRPr="007C44AD">
        <w:rPr>
          <w:rFonts w:ascii="Calibri" w:hAnsi="Calibri" w:cs="Calibri"/>
          <w:i/>
          <w:snapToGrid w:val="0"/>
          <w:sz w:val="20"/>
          <w:szCs w:val="20"/>
        </w:rPr>
        <w:t>;</w:t>
      </w:r>
      <w:proofErr w:type="gramEnd"/>
    </w:p>
    <w:p w14:paraId="3AAB5692" w14:textId="77777777" w:rsidR="00540B3F" w:rsidRPr="007C44AD" w:rsidRDefault="005C726D" w:rsidP="00E452F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>Track Record – list of clients for</w:t>
      </w:r>
      <w:r w:rsidR="007A77C7" w:rsidRPr="007C44AD">
        <w:rPr>
          <w:rFonts w:ascii="Calibri" w:hAnsi="Calibri" w:cs="Calibri"/>
          <w:i/>
          <w:snapToGrid w:val="0"/>
          <w:sz w:val="20"/>
          <w:szCs w:val="20"/>
        </w:rPr>
        <w:t xml:space="preserve"> </w:t>
      </w:r>
      <w:r w:rsidR="00540B3F" w:rsidRPr="007C44AD">
        <w:rPr>
          <w:rFonts w:ascii="Calibri" w:hAnsi="Calibri" w:cs="Calibri"/>
          <w:i/>
          <w:snapToGrid w:val="0"/>
          <w:sz w:val="20"/>
          <w:szCs w:val="20"/>
        </w:rPr>
        <w:t>similar</w:t>
      </w:r>
      <w:r w:rsidRPr="007C44AD">
        <w:rPr>
          <w:rFonts w:ascii="Calibri" w:hAnsi="Calibri" w:cs="Calibri"/>
          <w:i/>
          <w:snapToGrid w:val="0"/>
          <w:sz w:val="20"/>
          <w:szCs w:val="20"/>
        </w:rPr>
        <w:t xml:space="preserve"> services as those required by UNDP,</w:t>
      </w:r>
      <w:r w:rsidR="00540B3F" w:rsidRPr="007C44AD">
        <w:rPr>
          <w:rFonts w:ascii="Calibri" w:hAnsi="Calibri" w:cs="Calibri"/>
          <w:i/>
          <w:snapToGrid w:val="0"/>
          <w:sz w:val="20"/>
          <w:szCs w:val="20"/>
        </w:rPr>
        <w:t xml:space="preserve"> </w:t>
      </w:r>
      <w:r w:rsidRPr="007C44AD">
        <w:rPr>
          <w:rFonts w:ascii="Calibri" w:hAnsi="Calibri" w:cs="Calibri"/>
          <w:i/>
          <w:snapToGrid w:val="0"/>
          <w:sz w:val="20"/>
          <w:szCs w:val="20"/>
        </w:rPr>
        <w:t>indicating description of contract scope, contract duration, contract value, contact references</w:t>
      </w:r>
      <w:r w:rsidR="00540B3F" w:rsidRPr="007C44AD">
        <w:rPr>
          <w:rFonts w:ascii="Calibri" w:hAnsi="Calibri" w:cs="Calibri"/>
          <w:i/>
          <w:snapToGrid w:val="0"/>
          <w:sz w:val="20"/>
          <w:szCs w:val="20"/>
        </w:rPr>
        <w:t>;</w:t>
      </w:r>
    </w:p>
    <w:p w14:paraId="5A2503F7" w14:textId="2A1D0E55" w:rsidR="005C726D" w:rsidRPr="007C44AD" w:rsidRDefault="005C726D" w:rsidP="00E452F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>Certificates and Accreditation – including Quality Certificates, Patent Registrations, Environmental Sustainability Certificates, etc</w:t>
      </w:r>
      <w:r w:rsidR="00E43D20" w:rsidRPr="007C44AD">
        <w:rPr>
          <w:rFonts w:ascii="Calibri" w:hAnsi="Calibri" w:cs="Calibri"/>
          <w:i/>
          <w:snapToGrid w:val="0"/>
          <w:sz w:val="20"/>
          <w:szCs w:val="20"/>
        </w:rPr>
        <w:t>. if any</w:t>
      </w:r>
    </w:p>
    <w:p w14:paraId="59160E45" w14:textId="77777777" w:rsidR="004D09EE" w:rsidRPr="007C44AD" w:rsidRDefault="004D09EE" w:rsidP="00E452F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="Calibri" w:hAnsi="Calibri" w:cs="Calibri"/>
          <w:i/>
          <w:snapToGrid w:val="0"/>
          <w:sz w:val="20"/>
          <w:szCs w:val="20"/>
        </w:rPr>
      </w:pPr>
      <w:r w:rsidRPr="007C44AD">
        <w:rPr>
          <w:rFonts w:ascii="Calibri" w:hAnsi="Calibri" w:cs="Calibri"/>
          <w:i/>
          <w:snapToGrid w:val="0"/>
          <w:sz w:val="20"/>
          <w:szCs w:val="20"/>
        </w:rPr>
        <w:t>Written Self-Declaration that the company is not in the UN Security Council 1267/1989 List, UN Procurement Division List or Other UN Ineligibility List.</w:t>
      </w:r>
    </w:p>
    <w:p w14:paraId="3E2E4A5A" w14:textId="77777777" w:rsidR="005C726D" w:rsidRPr="007C44AD" w:rsidRDefault="005C726D" w:rsidP="005C726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/>
        <w:rPr>
          <w:rFonts w:ascii="Calibri" w:hAnsi="Calibri" w:cs="Calibri"/>
          <w:i/>
          <w:snapToGrid w:val="0"/>
          <w:sz w:val="20"/>
          <w:szCs w:val="20"/>
        </w:rPr>
      </w:pPr>
    </w:p>
    <w:p w14:paraId="10E73E02" w14:textId="77777777" w:rsidR="00990EA2" w:rsidRPr="007C44AD" w:rsidRDefault="00990EA2" w:rsidP="00540B3F">
      <w:pPr>
        <w:pStyle w:val="ListParagraph"/>
        <w:tabs>
          <w:tab w:val="left" w:pos="990"/>
        </w:tabs>
        <w:spacing w:line="240" w:lineRule="auto"/>
        <w:ind w:left="990" w:hanging="450"/>
        <w:rPr>
          <w:rFonts w:ascii="Calibri" w:hAnsi="Calibri" w:cs="Calibri"/>
          <w:b/>
          <w:snapToGrid w:val="0"/>
          <w:sz w:val="20"/>
          <w:szCs w:val="20"/>
        </w:rPr>
      </w:pPr>
    </w:p>
    <w:p w14:paraId="12428801" w14:textId="77777777" w:rsidR="00BD3609" w:rsidRPr="007C44AD" w:rsidRDefault="00BD3609" w:rsidP="00E452FC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="Calibri" w:hAnsi="Calibri" w:cs="Calibri"/>
          <w:b/>
          <w:snapToGrid w:val="0"/>
          <w:szCs w:val="22"/>
        </w:rPr>
      </w:pPr>
      <w:r w:rsidRPr="007C44AD">
        <w:rPr>
          <w:rFonts w:ascii="Calibri" w:hAnsi="Calibri" w:cs="Calibri"/>
          <w:b/>
          <w:snapToGrid w:val="0"/>
          <w:szCs w:val="22"/>
        </w:rPr>
        <w:t xml:space="preserve">Proposed </w:t>
      </w:r>
      <w:r w:rsidR="005E5912" w:rsidRPr="007C44AD">
        <w:rPr>
          <w:rFonts w:ascii="Calibri" w:hAnsi="Calibri" w:cs="Calibri"/>
          <w:b/>
          <w:snapToGrid w:val="0"/>
          <w:szCs w:val="22"/>
        </w:rPr>
        <w:t>Methodology for the Completion of Services</w:t>
      </w:r>
    </w:p>
    <w:p w14:paraId="1D684776" w14:textId="77777777" w:rsidR="00BD3609" w:rsidRPr="007C44AD" w:rsidRDefault="00BD3609" w:rsidP="00F83245">
      <w:pPr>
        <w:spacing w:before="120"/>
        <w:ind w:right="630" w:firstLine="720"/>
        <w:jc w:val="both"/>
        <w:rPr>
          <w:snapToGrid w:val="0"/>
          <w:sz w:val="22"/>
          <w:szCs w:val="22"/>
        </w:rPr>
      </w:pPr>
    </w:p>
    <w:tbl>
      <w:tblPr>
        <w:tblW w:w="8910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910"/>
      </w:tblGrid>
      <w:tr w:rsidR="00F83245" w:rsidRPr="007C44AD" w14:paraId="546EA8E6" w14:textId="77777777" w:rsidTr="00BD3609">
        <w:tc>
          <w:tcPr>
            <w:tcW w:w="8910" w:type="dxa"/>
            <w:tcBorders>
              <w:top w:val="single" w:sz="4" w:space="0" w:color="auto"/>
              <w:bottom w:val="single" w:sz="4" w:space="0" w:color="auto"/>
            </w:tcBorders>
          </w:tcPr>
          <w:p w14:paraId="448A3D14" w14:textId="77777777" w:rsidR="00F83245" w:rsidRPr="007C44AD" w:rsidRDefault="00F83245" w:rsidP="00443605">
            <w:pPr>
              <w:spacing w:line="276" w:lineRule="auto"/>
              <w:rPr>
                <w:rFonts w:ascii="Calibri" w:hAnsi="Calibri" w:cs="Calibri"/>
                <w:b/>
                <w:bCs/>
                <w:lang w:val="en-CA"/>
              </w:rPr>
            </w:pPr>
          </w:p>
          <w:p w14:paraId="2C36FC02" w14:textId="39B633E0" w:rsidR="00C63D10" w:rsidRPr="007C44AD" w:rsidRDefault="005E5912" w:rsidP="00A90133">
            <w:pPr>
              <w:pStyle w:val="BodyText2"/>
              <w:spacing w:after="0" w:line="276" w:lineRule="auto"/>
              <w:jc w:val="both"/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</w:pPr>
            <w:r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The </w:t>
            </w:r>
            <w:r w:rsidR="00F83245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Service Provider must describe how it will address/deliver the </w:t>
            </w:r>
            <w:r w:rsidR="00C63D10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demands of</w:t>
            </w:r>
            <w:r w:rsidR="007A77C7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 the RF</w:t>
            </w:r>
            <w:r w:rsidR="00344ECD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P</w:t>
            </w:r>
            <w:r w:rsidR="00F83245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; providing a detailed description of the essential performance characteristics</w:t>
            </w:r>
            <w:r w:rsidR="00430F40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, reporting conditions</w:t>
            </w:r>
            <w:r w:rsidR="00F83245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 </w:t>
            </w:r>
            <w:r w:rsidR="00C63D10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and quality assurance</w:t>
            </w:r>
            <w:r w:rsidR="007A77C7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 mechanisms that will be put in place</w:t>
            </w:r>
            <w:r w:rsidR="00C63D10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,</w:t>
            </w:r>
            <w:r w:rsidR="00F83245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 </w:t>
            </w:r>
            <w:r w:rsidR="007A77C7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while demonstrating that</w:t>
            </w:r>
            <w:r w:rsidR="00F83245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 xml:space="preserve"> the proposed methodology </w:t>
            </w:r>
            <w:r w:rsidR="007A77C7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will be appropriate to the local conditions and context of the work</w:t>
            </w:r>
            <w:r w:rsidR="00F83245" w:rsidRPr="007C44AD">
              <w:rPr>
                <w:rFonts w:ascii="Calibri" w:hAnsi="Calibri" w:cs="Calibri"/>
                <w:i/>
                <w:iCs/>
                <w:sz w:val="20"/>
                <w:szCs w:val="20"/>
                <w:lang w:val="en-CA"/>
              </w:rPr>
              <w:t>.</w:t>
            </w:r>
          </w:p>
        </w:tc>
      </w:tr>
    </w:tbl>
    <w:p w14:paraId="34526708" w14:textId="77777777" w:rsidR="00F83245" w:rsidRPr="007C44AD" w:rsidRDefault="00F83245" w:rsidP="00F83245">
      <w:pPr>
        <w:rPr>
          <w:rFonts w:ascii="Calibri" w:hAnsi="Calibri" w:cs="Calibri"/>
          <w:b/>
          <w:lang w:val="en-CA"/>
        </w:rPr>
      </w:pPr>
    </w:p>
    <w:p w14:paraId="584771D3" w14:textId="77777777" w:rsidR="005E5912" w:rsidRPr="007C44AD" w:rsidRDefault="005E5912" w:rsidP="00E452FC">
      <w:pPr>
        <w:pStyle w:val="BodyText2"/>
        <w:numPr>
          <w:ilvl w:val="0"/>
          <w:numId w:val="1"/>
        </w:numPr>
        <w:spacing w:after="0" w:line="240" w:lineRule="auto"/>
        <w:ind w:left="540" w:hanging="540"/>
        <w:rPr>
          <w:rFonts w:ascii="Calibri" w:hAnsi="Calibri" w:cs="Calibri"/>
          <w:b/>
          <w:sz w:val="22"/>
          <w:szCs w:val="22"/>
          <w:lang w:val="en-CA"/>
        </w:rPr>
      </w:pPr>
      <w:r w:rsidRPr="007C44AD">
        <w:rPr>
          <w:rFonts w:ascii="Calibri" w:hAnsi="Calibri" w:cs="Calibri"/>
          <w:b/>
          <w:sz w:val="22"/>
          <w:szCs w:val="22"/>
          <w:lang w:val="en-CA"/>
        </w:rPr>
        <w:lastRenderedPageBreak/>
        <w:t xml:space="preserve">Qualifications of Key Personnel </w:t>
      </w:r>
    </w:p>
    <w:p w14:paraId="47E69646" w14:textId="77777777" w:rsidR="005E5912" w:rsidRPr="007C44AD" w:rsidRDefault="005E5912" w:rsidP="005E5912">
      <w:pPr>
        <w:pStyle w:val="BodyText2"/>
        <w:spacing w:after="0" w:line="240" w:lineRule="auto"/>
        <w:ind w:left="540"/>
        <w:rPr>
          <w:rFonts w:ascii="Calibri" w:hAnsi="Calibri" w:cs="Calibri"/>
          <w:b/>
          <w:sz w:val="20"/>
          <w:lang w:val="en-CA"/>
        </w:rPr>
      </w:pPr>
    </w:p>
    <w:p w14:paraId="741FE779" w14:textId="77777777" w:rsidR="005E5912" w:rsidRPr="007C44AD" w:rsidRDefault="005E5912" w:rsidP="005E591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="Calibri" w:hAnsi="Calibri" w:cs="Calibri"/>
          <w:sz w:val="20"/>
          <w:lang w:val="en-CA"/>
        </w:rPr>
      </w:pPr>
    </w:p>
    <w:p w14:paraId="07000A51" w14:textId="77777777" w:rsidR="00644127" w:rsidRPr="007C44AD" w:rsidRDefault="005E5912" w:rsidP="005E591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="Calibri" w:hAnsi="Calibri" w:cs="Calibri"/>
          <w:i/>
          <w:sz w:val="20"/>
          <w:lang w:val="en-CA"/>
        </w:rPr>
      </w:pPr>
      <w:r w:rsidRPr="007C44AD">
        <w:rPr>
          <w:rFonts w:ascii="Calibri" w:hAnsi="Calibri" w:cs="Calibri"/>
          <w:i/>
          <w:sz w:val="20"/>
          <w:lang w:val="en-CA"/>
        </w:rPr>
        <w:t>If required by the RF</w:t>
      </w:r>
      <w:r w:rsidR="00344ECD" w:rsidRPr="007C44AD">
        <w:rPr>
          <w:rFonts w:ascii="Calibri" w:hAnsi="Calibri" w:cs="Calibri"/>
          <w:i/>
          <w:sz w:val="20"/>
          <w:lang w:val="en-CA"/>
        </w:rPr>
        <w:t>P</w:t>
      </w:r>
      <w:r w:rsidRPr="007C44AD">
        <w:rPr>
          <w:rFonts w:ascii="Calibri" w:hAnsi="Calibri" w:cs="Calibri"/>
          <w:i/>
          <w:sz w:val="20"/>
          <w:lang w:val="en-CA"/>
        </w:rPr>
        <w:t xml:space="preserve">, the Service Provider must </w:t>
      </w:r>
      <w:proofErr w:type="gramStart"/>
      <w:r w:rsidR="00644127" w:rsidRPr="007C44AD">
        <w:rPr>
          <w:rFonts w:ascii="Calibri" w:hAnsi="Calibri" w:cs="Calibri"/>
          <w:i/>
          <w:sz w:val="20"/>
          <w:lang w:val="en-CA"/>
        </w:rPr>
        <w:t>provide :</w:t>
      </w:r>
      <w:proofErr w:type="gramEnd"/>
    </w:p>
    <w:p w14:paraId="2798748F" w14:textId="77777777" w:rsidR="00644127" w:rsidRPr="007C44AD" w:rsidRDefault="00644127" w:rsidP="005E591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="Calibri" w:hAnsi="Calibri" w:cs="Calibri"/>
          <w:i/>
          <w:sz w:val="20"/>
          <w:lang w:val="en-CA"/>
        </w:rPr>
      </w:pPr>
    </w:p>
    <w:p w14:paraId="1EBC4F18" w14:textId="77777777" w:rsidR="00644127" w:rsidRPr="007C44AD" w:rsidRDefault="00644127" w:rsidP="00E452FC">
      <w:pPr>
        <w:pStyle w:val="BodyText2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="Calibri" w:hAnsi="Calibri" w:cs="Calibri"/>
          <w:i/>
          <w:iCs/>
          <w:sz w:val="20"/>
          <w:szCs w:val="20"/>
          <w:lang w:val="en-CA"/>
        </w:rPr>
      </w:pPr>
      <w:r w:rsidRPr="007C44AD">
        <w:rPr>
          <w:rFonts w:ascii="Calibri" w:hAnsi="Calibri" w:cs="Calibri"/>
          <w:i/>
          <w:sz w:val="20"/>
          <w:lang w:val="en-CA"/>
        </w:rPr>
        <w:t>N</w:t>
      </w:r>
      <w:r w:rsidR="005E5912" w:rsidRPr="007C44AD">
        <w:rPr>
          <w:rFonts w:ascii="Calibri" w:hAnsi="Calibri" w:cs="Calibri"/>
          <w:i/>
          <w:sz w:val="20"/>
          <w:lang w:val="en-CA"/>
        </w:rPr>
        <w:t>ames and qualifications of the</w:t>
      </w:r>
      <w:r w:rsidR="005E5912" w:rsidRPr="007C44AD">
        <w:rPr>
          <w:rFonts w:ascii="Calibri" w:hAnsi="Calibri" w:cs="Calibri"/>
          <w:i/>
          <w:iCs/>
          <w:sz w:val="20"/>
          <w:szCs w:val="20"/>
          <w:lang w:val="en-CA"/>
        </w:rPr>
        <w:t xml:space="preserve"> key personnel that will perform the services </w:t>
      </w:r>
      <w:r w:rsidRPr="007C44AD">
        <w:rPr>
          <w:rFonts w:ascii="Calibri" w:hAnsi="Calibri" w:cs="Calibri"/>
          <w:i/>
          <w:iCs/>
          <w:sz w:val="20"/>
          <w:szCs w:val="20"/>
          <w:lang w:val="en-CA"/>
        </w:rPr>
        <w:t xml:space="preserve">indicating </w:t>
      </w:r>
      <w:r w:rsidR="005E5912" w:rsidRPr="007C44AD">
        <w:rPr>
          <w:rFonts w:ascii="Calibri" w:hAnsi="Calibri" w:cs="Calibri"/>
          <w:i/>
          <w:iCs/>
          <w:sz w:val="20"/>
          <w:szCs w:val="20"/>
          <w:lang w:val="en-CA"/>
        </w:rPr>
        <w:t xml:space="preserve">who is Team Leader, </w:t>
      </w:r>
      <w:r w:rsidRPr="007C44AD">
        <w:rPr>
          <w:rFonts w:ascii="Calibri" w:hAnsi="Calibri" w:cs="Calibri"/>
          <w:i/>
          <w:iCs/>
          <w:sz w:val="20"/>
          <w:szCs w:val="20"/>
          <w:lang w:val="en-CA"/>
        </w:rPr>
        <w:t>who are supporting, etc.;</w:t>
      </w:r>
    </w:p>
    <w:p w14:paraId="39330796" w14:textId="77777777" w:rsidR="005E5912" w:rsidRPr="007C44AD" w:rsidRDefault="005E5912" w:rsidP="00E452FC">
      <w:pPr>
        <w:pStyle w:val="BodyText2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="Calibri" w:hAnsi="Calibri" w:cs="Calibri"/>
          <w:i/>
          <w:iCs/>
          <w:sz w:val="20"/>
          <w:szCs w:val="20"/>
        </w:rPr>
      </w:pPr>
      <w:r w:rsidRPr="007C44AD">
        <w:rPr>
          <w:rFonts w:ascii="Calibri" w:hAnsi="Calibri" w:cs="Calibri"/>
          <w:i/>
          <w:iCs/>
          <w:sz w:val="20"/>
          <w:szCs w:val="20"/>
        </w:rPr>
        <w:t>CVs demonstrating qualifications must be submitted if required by the RF</w:t>
      </w:r>
      <w:r w:rsidR="00344ECD" w:rsidRPr="007C44AD">
        <w:rPr>
          <w:rFonts w:ascii="Calibri" w:hAnsi="Calibri" w:cs="Calibri"/>
          <w:i/>
          <w:iCs/>
          <w:sz w:val="20"/>
          <w:szCs w:val="20"/>
        </w:rPr>
        <w:t>P</w:t>
      </w:r>
      <w:r w:rsidR="00644127" w:rsidRPr="007C44AD">
        <w:rPr>
          <w:rFonts w:ascii="Calibri" w:hAnsi="Calibri" w:cs="Calibri"/>
          <w:i/>
          <w:iCs/>
          <w:sz w:val="20"/>
          <w:szCs w:val="20"/>
        </w:rPr>
        <w:t xml:space="preserve">; and </w:t>
      </w:r>
    </w:p>
    <w:p w14:paraId="75B6E459" w14:textId="77777777" w:rsidR="00644127" w:rsidRPr="007C44AD" w:rsidRDefault="00644127" w:rsidP="00E452FC">
      <w:pPr>
        <w:pStyle w:val="BodyText2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="Calibri" w:hAnsi="Calibri" w:cs="Calibri"/>
          <w:i/>
          <w:iCs/>
          <w:sz w:val="20"/>
          <w:szCs w:val="20"/>
        </w:rPr>
      </w:pPr>
      <w:r w:rsidRPr="007C44AD">
        <w:rPr>
          <w:rFonts w:ascii="Calibri" w:hAnsi="Calibri" w:cs="Calibri"/>
          <w:i/>
          <w:iCs/>
          <w:sz w:val="20"/>
          <w:szCs w:val="20"/>
        </w:rPr>
        <w:t>Written confirmation from each personnel that they are available for the entire duration of the contract.</w:t>
      </w:r>
    </w:p>
    <w:p w14:paraId="046328E4" w14:textId="77777777" w:rsidR="005E5912" w:rsidRPr="007C44AD" w:rsidRDefault="005E5912" w:rsidP="005E5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/>
        <w:rPr>
          <w:rFonts w:ascii="Calibri" w:hAnsi="Calibri" w:cs="Calibri"/>
          <w:b/>
          <w:lang w:val="en-CA"/>
        </w:rPr>
      </w:pPr>
    </w:p>
    <w:p w14:paraId="6B245E5C" w14:textId="77777777" w:rsidR="004056ED" w:rsidRPr="007C44AD" w:rsidRDefault="004056ED" w:rsidP="00F83245">
      <w:pPr>
        <w:rPr>
          <w:rFonts w:ascii="Calibri" w:hAnsi="Calibri" w:cs="Calibri"/>
          <w:b/>
          <w:lang w:val="en-CA"/>
        </w:rPr>
      </w:pPr>
    </w:p>
    <w:p w14:paraId="6D44DDB7" w14:textId="77777777" w:rsidR="00F83245" w:rsidRPr="007C44AD" w:rsidRDefault="00F83245" w:rsidP="00E452FC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="Calibri" w:hAnsi="Calibri" w:cs="Calibri"/>
          <w:b/>
          <w:snapToGrid w:val="0"/>
          <w:szCs w:val="22"/>
        </w:rPr>
      </w:pPr>
      <w:r w:rsidRPr="007C44AD">
        <w:rPr>
          <w:rFonts w:ascii="Calibri" w:hAnsi="Calibri" w:cs="Calibri"/>
          <w:b/>
          <w:snapToGrid w:val="0"/>
          <w:szCs w:val="22"/>
        </w:rPr>
        <w:t>Cost Breakdown per Deliverable*</w:t>
      </w:r>
    </w:p>
    <w:p w14:paraId="05FA9DB6" w14:textId="77777777" w:rsidR="00F83245" w:rsidRPr="007C44AD" w:rsidRDefault="00F83245" w:rsidP="00F83245">
      <w:pPr>
        <w:rPr>
          <w:rFonts w:ascii="Calibri" w:hAnsi="Calibri" w:cs="Calibri"/>
          <w:snapToGrid w:val="0"/>
        </w:rPr>
      </w:pPr>
    </w:p>
    <w:tbl>
      <w:tblPr>
        <w:tblW w:w="0" w:type="auto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1"/>
        <w:gridCol w:w="3412"/>
        <w:gridCol w:w="2891"/>
        <w:gridCol w:w="1438"/>
      </w:tblGrid>
      <w:tr w:rsidR="00F83245" w:rsidRPr="007C44AD" w14:paraId="48D05D43" w14:textId="77777777" w:rsidTr="00004459">
        <w:tc>
          <w:tcPr>
            <w:tcW w:w="961" w:type="dxa"/>
          </w:tcPr>
          <w:p w14:paraId="7A80F5B4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</w:p>
        </w:tc>
        <w:tc>
          <w:tcPr>
            <w:tcW w:w="3412" w:type="dxa"/>
          </w:tcPr>
          <w:p w14:paraId="405EE923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Deliverables</w:t>
            </w:r>
          </w:p>
          <w:p w14:paraId="1422A92D" w14:textId="77777777" w:rsidR="00F83245" w:rsidRPr="007C44AD" w:rsidRDefault="00F83245" w:rsidP="00344ECD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i/>
                <w:iCs/>
                <w:snapToGrid w:val="0"/>
              </w:rPr>
              <w:t>[lis</w:t>
            </w:r>
            <w:r w:rsidR="005E5912" w:rsidRPr="007C44AD">
              <w:rPr>
                <w:rFonts w:ascii="Calibri" w:eastAsia="Calibri" w:hAnsi="Calibri" w:cs="Calibri"/>
                <w:b/>
                <w:i/>
                <w:iCs/>
                <w:snapToGrid w:val="0"/>
              </w:rPr>
              <w:t>t them as referred to in the RF</w:t>
            </w:r>
            <w:r w:rsidR="00344ECD" w:rsidRPr="007C44AD">
              <w:rPr>
                <w:rFonts w:ascii="Calibri" w:eastAsia="Calibri" w:hAnsi="Calibri" w:cs="Calibri"/>
                <w:b/>
                <w:i/>
                <w:iCs/>
                <w:snapToGrid w:val="0"/>
              </w:rPr>
              <w:t>P</w:t>
            </w:r>
            <w:r w:rsidRPr="007C44AD">
              <w:rPr>
                <w:rFonts w:ascii="Calibri" w:eastAsia="Calibri" w:hAnsi="Calibri" w:cs="Calibri"/>
                <w:b/>
                <w:i/>
                <w:iCs/>
                <w:snapToGrid w:val="0"/>
              </w:rPr>
              <w:t>]</w:t>
            </w:r>
          </w:p>
        </w:tc>
        <w:tc>
          <w:tcPr>
            <w:tcW w:w="2891" w:type="dxa"/>
          </w:tcPr>
          <w:p w14:paraId="10C0E570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 xml:space="preserve">Percentage of Total Price </w:t>
            </w:r>
            <w:r w:rsidRPr="007C44AD">
              <w:rPr>
                <w:rFonts w:ascii="Calibri" w:eastAsia="Calibri" w:hAnsi="Calibri" w:cs="Calibri"/>
                <w:b/>
                <w:i/>
                <w:snapToGrid w:val="0"/>
              </w:rPr>
              <w:t>(Weight for payment)</w:t>
            </w:r>
          </w:p>
        </w:tc>
        <w:tc>
          <w:tcPr>
            <w:tcW w:w="1438" w:type="dxa"/>
          </w:tcPr>
          <w:p w14:paraId="532EB51B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Price</w:t>
            </w:r>
          </w:p>
          <w:p w14:paraId="41E6A839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i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i/>
                <w:snapToGrid w:val="0"/>
              </w:rPr>
              <w:t>(Lump Sum, All Inclusive)</w:t>
            </w:r>
          </w:p>
        </w:tc>
      </w:tr>
      <w:tr w:rsidR="0003224C" w:rsidRPr="007C44AD" w14:paraId="65F85B97" w14:textId="77777777" w:rsidTr="00004459">
        <w:tc>
          <w:tcPr>
            <w:tcW w:w="961" w:type="dxa"/>
          </w:tcPr>
          <w:p w14:paraId="7C96A2E9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>1</w:t>
            </w:r>
          </w:p>
        </w:tc>
        <w:tc>
          <w:tcPr>
            <w:tcW w:w="3412" w:type="dxa"/>
          </w:tcPr>
          <w:p w14:paraId="39F4C11A" w14:textId="1C2222B3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Theme="minorHAnsi" w:hAnsiTheme="minorHAnsi" w:cstheme="minorHAnsi"/>
              </w:rPr>
              <w:t xml:space="preserve">Develop preliminary report on actual condition of peatland area in </w:t>
            </w:r>
            <w:proofErr w:type="spellStart"/>
            <w:r w:rsidRPr="007C44AD">
              <w:rPr>
                <w:rFonts w:asciiTheme="minorHAnsi" w:hAnsiTheme="minorHAnsi" w:cstheme="minorHAnsi"/>
              </w:rPr>
              <w:t>Pelalawan</w:t>
            </w:r>
            <w:proofErr w:type="spellEnd"/>
            <w:r w:rsidRPr="007C44AD">
              <w:rPr>
                <w:rFonts w:asciiTheme="minorHAnsi" w:hAnsiTheme="minorHAnsi" w:cstheme="minorHAnsi"/>
              </w:rPr>
              <w:t xml:space="preserve"> Districts and its implication for environment, social and economy (</w:t>
            </w:r>
            <w:r w:rsidRPr="007C44AD">
              <w:rPr>
                <w:rFonts w:asciiTheme="minorHAnsi" w:hAnsiTheme="minorHAnsi" w:cstheme="minorHAnsi"/>
                <w:b/>
                <w:bCs/>
              </w:rPr>
              <w:t>Deliverable 1</w:t>
            </w:r>
            <w:r w:rsidRPr="007C44AD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891" w:type="dxa"/>
          </w:tcPr>
          <w:p w14:paraId="7DA0D10B" w14:textId="6499EC1D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Theme="minorHAnsi" w:hAnsiTheme="minorHAnsi" w:cstheme="minorHAnsi"/>
              </w:rPr>
              <w:t>25%</w:t>
            </w:r>
          </w:p>
        </w:tc>
        <w:tc>
          <w:tcPr>
            <w:tcW w:w="1438" w:type="dxa"/>
          </w:tcPr>
          <w:p w14:paraId="1D808198" w14:textId="3E91937B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03224C" w:rsidRPr="007C44AD" w14:paraId="266D73EE" w14:textId="77777777" w:rsidTr="00004459">
        <w:tc>
          <w:tcPr>
            <w:tcW w:w="961" w:type="dxa"/>
          </w:tcPr>
          <w:p w14:paraId="03DE929D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>2</w:t>
            </w:r>
          </w:p>
        </w:tc>
        <w:tc>
          <w:tcPr>
            <w:tcW w:w="3412" w:type="dxa"/>
          </w:tcPr>
          <w:p w14:paraId="0CAB53F3" w14:textId="37462C36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Theme="minorHAnsi" w:hAnsiTheme="minorHAnsi" w:cstheme="minorHAnsi"/>
              </w:rPr>
              <w:t>A final report on formulation of a peat ecosystem protection and management plan (</w:t>
            </w:r>
            <w:r w:rsidRPr="007C44AD">
              <w:rPr>
                <w:rFonts w:asciiTheme="minorHAnsi" w:hAnsiTheme="minorHAnsi" w:cstheme="minorHAnsi"/>
                <w:b/>
                <w:bCs/>
              </w:rPr>
              <w:t>Deliverable 2</w:t>
            </w:r>
            <w:r w:rsidRPr="007C44AD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891" w:type="dxa"/>
          </w:tcPr>
          <w:p w14:paraId="23C04C9F" w14:textId="1A1AF58D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Theme="minorHAnsi" w:hAnsiTheme="minorHAnsi" w:cstheme="minorHAnsi"/>
              </w:rPr>
              <w:t>35%</w:t>
            </w:r>
          </w:p>
        </w:tc>
        <w:tc>
          <w:tcPr>
            <w:tcW w:w="1438" w:type="dxa"/>
          </w:tcPr>
          <w:p w14:paraId="23484435" w14:textId="71D3B30B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03224C" w:rsidRPr="007C44AD" w14:paraId="30DE2D09" w14:textId="77777777" w:rsidTr="00004459">
        <w:tc>
          <w:tcPr>
            <w:tcW w:w="961" w:type="dxa"/>
          </w:tcPr>
          <w:p w14:paraId="500540A9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>3</w:t>
            </w:r>
          </w:p>
        </w:tc>
        <w:tc>
          <w:tcPr>
            <w:tcW w:w="3412" w:type="dxa"/>
          </w:tcPr>
          <w:p w14:paraId="748E6D02" w14:textId="315BD301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Theme="minorHAnsi" w:hAnsiTheme="minorHAnsi" w:cstheme="minorHAnsi"/>
              </w:rPr>
              <w:t xml:space="preserve">A final draft regulation (District Regulation/ Regent Regulation) on peat ecosystem protection and management plan in </w:t>
            </w:r>
            <w:proofErr w:type="spellStart"/>
            <w:r w:rsidRPr="007C44AD">
              <w:rPr>
                <w:rFonts w:asciiTheme="minorHAnsi" w:hAnsiTheme="minorHAnsi" w:cstheme="minorHAnsi"/>
              </w:rPr>
              <w:t>Pelalawan</w:t>
            </w:r>
            <w:proofErr w:type="spellEnd"/>
            <w:r w:rsidRPr="007C44AD">
              <w:rPr>
                <w:rFonts w:asciiTheme="minorHAnsi" w:hAnsiTheme="minorHAnsi" w:cstheme="minorHAnsi"/>
              </w:rPr>
              <w:t xml:space="preserve"> (</w:t>
            </w:r>
            <w:r w:rsidRPr="007C44AD">
              <w:rPr>
                <w:rFonts w:asciiTheme="minorHAnsi" w:hAnsiTheme="minorHAnsi" w:cstheme="minorHAnsi"/>
                <w:b/>
                <w:bCs/>
              </w:rPr>
              <w:t>Deliverable 3</w:t>
            </w:r>
            <w:r w:rsidRPr="007C44AD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891" w:type="dxa"/>
          </w:tcPr>
          <w:p w14:paraId="16F8C8DC" w14:textId="2ABAA28F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Theme="minorHAnsi" w:hAnsiTheme="minorHAnsi" w:cstheme="minorHAnsi"/>
              </w:rPr>
              <w:t>40%</w:t>
            </w:r>
          </w:p>
        </w:tc>
        <w:tc>
          <w:tcPr>
            <w:tcW w:w="1438" w:type="dxa"/>
          </w:tcPr>
          <w:p w14:paraId="613E5F62" w14:textId="61889346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03224C" w:rsidRPr="007C44AD" w14:paraId="57A23CFF" w14:textId="77777777" w:rsidTr="00004459">
        <w:tc>
          <w:tcPr>
            <w:tcW w:w="961" w:type="dxa"/>
          </w:tcPr>
          <w:p w14:paraId="56728477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3412" w:type="dxa"/>
          </w:tcPr>
          <w:p w14:paraId="0250AD0A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Total </w:t>
            </w:r>
          </w:p>
        </w:tc>
        <w:tc>
          <w:tcPr>
            <w:tcW w:w="2891" w:type="dxa"/>
          </w:tcPr>
          <w:p w14:paraId="6C0B0A02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>100%</w:t>
            </w:r>
          </w:p>
        </w:tc>
        <w:tc>
          <w:tcPr>
            <w:tcW w:w="1438" w:type="dxa"/>
          </w:tcPr>
          <w:p w14:paraId="7E8BE377" w14:textId="77777777" w:rsidR="0003224C" w:rsidRPr="007C44AD" w:rsidRDefault="0003224C" w:rsidP="0003224C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</w:tbl>
    <w:p w14:paraId="060AEAB7" w14:textId="77777777" w:rsidR="00F83245" w:rsidRPr="007C44AD" w:rsidRDefault="00F83245" w:rsidP="00BD3609">
      <w:pPr>
        <w:tabs>
          <w:tab w:val="left" w:pos="540"/>
        </w:tabs>
        <w:ind w:left="540"/>
        <w:rPr>
          <w:rFonts w:ascii="Calibri" w:hAnsi="Calibri" w:cs="Calibri"/>
          <w:i/>
          <w:snapToGrid w:val="0"/>
        </w:rPr>
      </w:pPr>
      <w:r w:rsidRPr="007C44AD">
        <w:rPr>
          <w:rFonts w:ascii="Calibri" w:hAnsi="Calibri" w:cs="Calibri"/>
          <w:i/>
          <w:snapToGrid w:val="0"/>
        </w:rPr>
        <w:t>*This shall be the basis of the payment tranches</w:t>
      </w:r>
    </w:p>
    <w:p w14:paraId="6BDB2D6B" w14:textId="77777777" w:rsidR="00F83245" w:rsidRPr="007C44AD" w:rsidRDefault="00F83245" w:rsidP="00F83245">
      <w:pPr>
        <w:pStyle w:val="ListParagraph"/>
        <w:widowControl/>
        <w:overflowPunct/>
        <w:adjustRightInd/>
        <w:ind w:left="0"/>
        <w:rPr>
          <w:rFonts w:ascii="Calibri" w:hAnsi="Calibri" w:cs="Calibri"/>
          <w:b/>
          <w:snapToGrid w:val="0"/>
        </w:rPr>
      </w:pPr>
    </w:p>
    <w:p w14:paraId="526A51E3" w14:textId="1691E8D7" w:rsidR="00F83245" w:rsidRPr="007C44AD" w:rsidRDefault="00F83245" w:rsidP="00E452FC">
      <w:pPr>
        <w:pStyle w:val="ListParagraph"/>
        <w:widowControl/>
        <w:numPr>
          <w:ilvl w:val="0"/>
          <w:numId w:val="1"/>
        </w:numPr>
        <w:tabs>
          <w:tab w:val="left" w:pos="540"/>
        </w:tabs>
        <w:overflowPunct/>
        <w:adjustRightInd/>
        <w:ind w:left="0"/>
        <w:rPr>
          <w:rFonts w:ascii="Calibri" w:hAnsi="Calibri" w:cs="Calibri"/>
          <w:b/>
          <w:snapToGrid w:val="0"/>
          <w:szCs w:val="22"/>
        </w:rPr>
      </w:pPr>
      <w:r w:rsidRPr="007C44AD">
        <w:rPr>
          <w:rFonts w:ascii="Calibri" w:hAnsi="Calibri" w:cs="Calibri"/>
          <w:b/>
          <w:snapToGrid w:val="0"/>
          <w:szCs w:val="22"/>
        </w:rPr>
        <w:t>Cost Breakdown by Cost Component</w:t>
      </w:r>
      <w:r w:rsidR="00D95AF2" w:rsidRPr="007C44AD">
        <w:rPr>
          <w:rFonts w:ascii="Calibri" w:hAnsi="Calibri" w:cs="Calibri"/>
          <w:b/>
          <w:snapToGrid w:val="0"/>
          <w:szCs w:val="22"/>
        </w:rPr>
        <w:t xml:space="preserve"> </w:t>
      </w:r>
      <w:r w:rsidR="00D95AF2" w:rsidRPr="007C44AD">
        <w:rPr>
          <w:rFonts w:ascii="Calibri" w:hAnsi="Calibri" w:cs="Calibri"/>
          <w:b/>
          <w:i/>
          <w:snapToGrid w:val="0"/>
          <w:szCs w:val="22"/>
          <w:u w:val="single"/>
        </w:rPr>
        <w:t>[This is only an Example]</w:t>
      </w:r>
      <w:r w:rsidRPr="007C44AD">
        <w:rPr>
          <w:rFonts w:ascii="Calibri" w:hAnsi="Calibri" w:cs="Calibri"/>
          <w:b/>
          <w:snapToGrid w:val="0"/>
          <w:szCs w:val="22"/>
          <w:u w:val="single"/>
        </w:rPr>
        <w:t>:</w:t>
      </w:r>
      <w:r w:rsidR="00D95AF2" w:rsidRPr="007C44AD">
        <w:rPr>
          <w:rFonts w:ascii="Calibri" w:hAnsi="Calibri" w:cs="Calibri"/>
          <w:b/>
          <w:snapToGrid w:val="0"/>
          <w:szCs w:val="22"/>
          <w:u w:val="single"/>
        </w:rPr>
        <w:t xml:space="preserve"> </w:t>
      </w:r>
      <w:r w:rsidRPr="007C44AD">
        <w:rPr>
          <w:rFonts w:ascii="Calibri" w:hAnsi="Calibri" w:cs="Calibri"/>
          <w:b/>
          <w:snapToGrid w:val="0"/>
          <w:szCs w:val="22"/>
          <w:u w:val="single"/>
        </w:rPr>
        <w:t xml:space="preserve"> </w:t>
      </w:r>
    </w:p>
    <w:tbl>
      <w:tblPr>
        <w:tblW w:w="9180" w:type="dxa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0"/>
        <w:gridCol w:w="1620"/>
        <w:gridCol w:w="1571"/>
        <w:gridCol w:w="1129"/>
        <w:gridCol w:w="1350"/>
      </w:tblGrid>
      <w:tr w:rsidR="00F83245" w:rsidRPr="007C44AD" w14:paraId="2EA92DA5" w14:textId="77777777" w:rsidTr="00BD3609">
        <w:tc>
          <w:tcPr>
            <w:tcW w:w="3510" w:type="dxa"/>
          </w:tcPr>
          <w:p w14:paraId="53D46095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Description of Activity</w:t>
            </w:r>
          </w:p>
        </w:tc>
        <w:tc>
          <w:tcPr>
            <w:tcW w:w="1620" w:type="dxa"/>
          </w:tcPr>
          <w:p w14:paraId="158A1C48" w14:textId="77777777" w:rsidR="00F83245" w:rsidRPr="007C44AD" w:rsidRDefault="00F83245" w:rsidP="00BD3609">
            <w:pPr>
              <w:ind w:right="-108"/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Remuneration per Unit of Time</w:t>
            </w:r>
          </w:p>
        </w:tc>
        <w:tc>
          <w:tcPr>
            <w:tcW w:w="1571" w:type="dxa"/>
          </w:tcPr>
          <w:p w14:paraId="6E6BBC10" w14:textId="77777777" w:rsidR="00F83245" w:rsidRPr="007C44AD" w:rsidRDefault="00F83245" w:rsidP="00BD3609">
            <w:pPr>
              <w:ind w:right="-108"/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Total Period of Engagement</w:t>
            </w:r>
          </w:p>
        </w:tc>
        <w:tc>
          <w:tcPr>
            <w:tcW w:w="1129" w:type="dxa"/>
          </w:tcPr>
          <w:p w14:paraId="361A9DB6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No. of Personnel</w:t>
            </w:r>
          </w:p>
        </w:tc>
        <w:tc>
          <w:tcPr>
            <w:tcW w:w="1350" w:type="dxa"/>
          </w:tcPr>
          <w:p w14:paraId="3621182C" w14:textId="77777777" w:rsidR="00F83245" w:rsidRPr="007C44AD" w:rsidRDefault="00F83245" w:rsidP="00BD3609">
            <w:pPr>
              <w:jc w:val="center"/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 xml:space="preserve">Total Rate </w:t>
            </w:r>
          </w:p>
        </w:tc>
      </w:tr>
      <w:tr w:rsidR="00F83245" w:rsidRPr="007C44AD" w14:paraId="101A9579" w14:textId="77777777" w:rsidTr="00BD3609">
        <w:tc>
          <w:tcPr>
            <w:tcW w:w="3510" w:type="dxa"/>
          </w:tcPr>
          <w:p w14:paraId="2B48EEBB" w14:textId="77777777" w:rsidR="00F83245" w:rsidRPr="007C44AD" w:rsidRDefault="00F83245" w:rsidP="00B62D71">
            <w:pPr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 xml:space="preserve">I. Personnel Services </w:t>
            </w:r>
          </w:p>
        </w:tc>
        <w:tc>
          <w:tcPr>
            <w:tcW w:w="1620" w:type="dxa"/>
          </w:tcPr>
          <w:p w14:paraId="27FB42F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6D44DF0F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062E40C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3777F5B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61C1EA3E" w14:textId="77777777" w:rsidTr="00BD3609">
        <w:tc>
          <w:tcPr>
            <w:tcW w:w="3510" w:type="dxa"/>
          </w:tcPr>
          <w:p w14:paraId="66E4FF92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1. Services from Home Office</w:t>
            </w:r>
          </w:p>
        </w:tc>
        <w:tc>
          <w:tcPr>
            <w:tcW w:w="1620" w:type="dxa"/>
          </w:tcPr>
          <w:p w14:paraId="7A2D8237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3EE973B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1D07FC9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5671AB3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7A97E4E5" w14:textId="77777777" w:rsidTr="00BD3609">
        <w:tc>
          <w:tcPr>
            <w:tcW w:w="3510" w:type="dxa"/>
          </w:tcPr>
          <w:p w14:paraId="67442C21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a.  Expertise 1</w:t>
            </w:r>
          </w:p>
        </w:tc>
        <w:tc>
          <w:tcPr>
            <w:tcW w:w="1620" w:type="dxa"/>
          </w:tcPr>
          <w:p w14:paraId="3D5DE58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563A2E7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1115C30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0AE7D30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710FA62C" w14:textId="77777777" w:rsidTr="00BD3609">
        <w:tc>
          <w:tcPr>
            <w:tcW w:w="3510" w:type="dxa"/>
          </w:tcPr>
          <w:p w14:paraId="3035233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b.  Expertise 2</w:t>
            </w:r>
          </w:p>
        </w:tc>
        <w:tc>
          <w:tcPr>
            <w:tcW w:w="1620" w:type="dxa"/>
          </w:tcPr>
          <w:p w14:paraId="0195094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4D913B16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57949C7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7B43BF52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24B457C9" w14:textId="77777777" w:rsidTr="00BD3609">
        <w:tc>
          <w:tcPr>
            <w:tcW w:w="3510" w:type="dxa"/>
          </w:tcPr>
          <w:p w14:paraId="0066C9B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2. Services from Field Offices</w:t>
            </w:r>
          </w:p>
        </w:tc>
        <w:tc>
          <w:tcPr>
            <w:tcW w:w="1620" w:type="dxa"/>
          </w:tcPr>
          <w:p w14:paraId="0255425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1BDE69FC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3E94A5C1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67A7A00F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19683F57" w14:textId="77777777" w:rsidTr="00BD3609">
        <w:tc>
          <w:tcPr>
            <w:tcW w:w="3510" w:type="dxa"/>
          </w:tcPr>
          <w:p w14:paraId="359888EC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</w:t>
            </w:r>
            <w:proofErr w:type="gramStart"/>
            <w:r w:rsidRPr="007C44AD">
              <w:rPr>
                <w:rFonts w:ascii="Calibri" w:eastAsia="Calibri" w:hAnsi="Calibri" w:cs="Calibri"/>
                <w:snapToGrid w:val="0"/>
              </w:rPr>
              <w:t>a .</w:t>
            </w:r>
            <w:proofErr w:type="gramEnd"/>
            <w:r w:rsidRPr="007C44AD">
              <w:rPr>
                <w:rFonts w:ascii="Calibri" w:eastAsia="Calibri" w:hAnsi="Calibri" w:cs="Calibri"/>
                <w:snapToGrid w:val="0"/>
              </w:rPr>
              <w:t xml:space="preserve">  Expertise 1</w:t>
            </w:r>
          </w:p>
        </w:tc>
        <w:tc>
          <w:tcPr>
            <w:tcW w:w="1620" w:type="dxa"/>
          </w:tcPr>
          <w:p w14:paraId="37C9837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48C5AC92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627A414B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0727B57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08DEE5D4" w14:textId="77777777" w:rsidTr="00BD3609">
        <w:tc>
          <w:tcPr>
            <w:tcW w:w="3510" w:type="dxa"/>
          </w:tcPr>
          <w:p w14:paraId="4F52A22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b.  Expertise 2 </w:t>
            </w:r>
          </w:p>
        </w:tc>
        <w:tc>
          <w:tcPr>
            <w:tcW w:w="1620" w:type="dxa"/>
          </w:tcPr>
          <w:p w14:paraId="302493A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0642534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398289B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5FE9012C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3168842A" w14:textId="77777777" w:rsidTr="00BD3609">
        <w:tc>
          <w:tcPr>
            <w:tcW w:w="3510" w:type="dxa"/>
          </w:tcPr>
          <w:p w14:paraId="6A23BE9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3.  Services from Overseas</w:t>
            </w:r>
          </w:p>
        </w:tc>
        <w:tc>
          <w:tcPr>
            <w:tcW w:w="1620" w:type="dxa"/>
          </w:tcPr>
          <w:p w14:paraId="7854B3F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64894BF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02345452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2C937E7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064C021C" w14:textId="77777777" w:rsidTr="00BD3609">
        <w:tc>
          <w:tcPr>
            <w:tcW w:w="3510" w:type="dxa"/>
          </w:tcPr>
          <w:p w14:paraId="11A30851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a.  Expertise 1</w:t>
            </w:r>
          </w:p>
        </w:tc>
        <w:tc>
          <w:tcPr>
            <w:tcW w:w="1620" w:type="dxa"/>
          </w:tcPr>
          <w:p w14:paraId="3682C2B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51750EF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12CD13AC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60786874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1E94D416" w14:textId="77777777" w:rsidTr="00BD3609">
        <w:tc>
          <w:tcPr>
            <w:tcW w:w="3510" w:type="dxa"/>
          </w:tcPr>
          <w:p w14:paraId="2CF9A917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b.  Expertise 2</w:t>
            </w:r>
          </w:p>
        </w:tc>
        <w:tc>
          <w:tcPr>
            <w:tcW w:w="1620" w:type="dxa"/>
          </w:tcPr>
          <w:p w14:paraId="00D8A4B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1232927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3928836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62457B37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4657EE2B" w14:textId="77777777" w:rsidTr="00BD3609">
        <w:trPr>
          <w:trHeight w:val="251"/>
        </w:trPr>
        <w:tc>
          <w:tcPr>
            <w:tcW w:w="3510" w:type="dxa"/>
          </w:tcPr>
          <w:p w14:paraId="4E990112" w14:textId="77777777" w:rsidR="00F83245" w:rsidRPr="007C44AD" w:rsidRDefault="00F83245" w:rsidP="00B62D71">
            <w:pPr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II. Out of Pocket Expenses</w:t>
            </w:r>
          </w:p>
        </w:tc>
        <w:tc>
          <w:tcPr>
            <w:tcW w:w="1620" w:type="dxa"/>
          </w:tcPr>
          <w:p w14:paraId="5ECAE867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2942A19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7C3E0674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728A7FDB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07DB94AE" w14:textId="77777777" w:rsidTr="00BD3609">
        <w:trPr>
          <w:trHeight w:val="251"/>
        </w:trPr>
        <w:tc>
          <w:tcPr>
            <w:tcW w:w="3510" w:type="dxa"/>
          </w:tcPr>
          <w:p w14:paraId="3658B9F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1.  Travel Costs</w:t>
            </w:r>
          </w:p>
        </w:tc>
        <w:tc>
          <w:tcPr>
            <w:tcW w:w="1620" w:type="dxa"/>
          </w:tcPr>
          <w:p w14:paraId="04E32A7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19E1337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6F7FDEA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178C9923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212727D6" w14:textId="77777777" w:rsidTr="00BD3609">
        <w:trPr>
          <w:trHeight w:val="251"/>
        </w:trPr>
        <w:tc>
          <w:tcPr>
            <w:tcW w:w="3510" w:type="dxa"/>
          </w:tcPr>
          <w:p w14:paraId="0DE39D33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2.  Daily Allowance</w:t>
            </w:r>
          </w:p>
        </w:tc>
        <w:tc>
          <w:tcPr>
            <w:tcW w:w="1620" w:type="dxa"/>
          </w:tcPr>
          <w:p w14:paraId="701253A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0A208C0F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1DA9D32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1715248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5771745B" w14:textId="77777777" w:rsidTr="00BD3609">
        <w:trPr>
          <w:trHeight w:val="251"/>
        </w:trPr>
        <w:tc>
          <w:tcPr>
            <w:tcW w:w="3510" w:type="dxa"/>
          </w:tcPr>
          <w:p w14:paraId="762FF99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3.  Communications</w:t>
            </w:r>
          </w:p>
        </w:tc>
        <w:tc>
          <w:tcPr>
            <w:tcW w:w="1620" w:type="dxa"/>
          </w:tcPr>
          <w:p w14:paraId="2986B5D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2FFB354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5336B5E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74ED876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7734F493" w14:textId="77777777" w:rsidTr="00BD3609">
        <w:trPr>
          <w:trHeight w:val="251"/>
        </w:trPr>
        <w:tc>
          <w:tcPr>
            <w:tcW w:w="3510" w:type="dxa"/>
          </w:tcPr>
          <w:p w14:paraId="3689A864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4.  Reproduction</w:t>
            </w:r>
          </w:p>
        </w:tc>
        <w:tc>
          <w:tcPr>
            <w:tcW w:w="1620" w:type="dxa"/>
          </w:tcPr>
          <w:p w14:paraId="5A0DDC4B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60C90C86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1BF2645F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3D01555F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4F5B61B0" w14:textId="77777777" w:rsidTr="00BD3609">
        <w:trPr>
          <w:trHeight w:val="251"/>
        </w:trPr>
        <w:tc>
          <w:tcPr>
            <w:tcW w:w="3510" w:type="dxa"/>
          </w:tcPr>
          <w:p w14:paraId="4597AE27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lastRenderedPageBreak/>
              <w:t xml:space="preserve">           5.  Equipment Lease</w:t>
            </w:r>
          </w:p>
        </w:tc>
        <w:tc>
          <w:tcPr>
            <w:tcW w:w="1620" w:type="dxa"/>
          </w:tcPr>
          <w:p w14:paraId="6700E6A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289DA8B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435EBE6A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24BBAFFE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5762D1A3" w14:textId="77777777" w:rsidTr="00BD3609">
        <w:trPr>
          <w:trHeight w:val="251"/>
        </w:trPr>
        <w:tc>
          <w:tcPr>
            <w:tcW w:w="3510" w:type="dxa"/>
          </w:tcPr>
          <w:p w14:paraId="7FBF8289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  <w:r w:rsidRPr="007C44AD">
              <w:rPr>
                <w:rFonts w:ascii="Calibri" w:eastAsia="Calibri" w:hAnsi="Calibri" w:cs="Calibri"/>
                <w:snapToGrid w:val="0"/>
              </w:rPr>
              <w:t xml:space="preserve">           6.  Others</w:t>
            </w:r>
          </w:p>
        </w:tc>
        <w:tc>
          <w:tcPr>
            <w:tcW w:w="1620" w:type="dxa"/>
          </w:tcPr>
          <w:p w14:paraId="70FFCDA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2081AB08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298B154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57BBB6DB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F83245" w:rsidRPr="007C44AD" w14:paraId="45042432" w14:textId="77777777" w:rsidTr="00BD3609">
        <w:trPr>
          <w:trHeight w:val="251"/>
        </w:trPr>
        <w:tc>
          <w:tcPr>
            <w:tcW w:w="3510" w:type="dxa"/>
          </w:tcPr>
          <w:p w14:paraId="05115181" w14:textId="77777777" w:rsidR="00F83245" w:rsidRPr="007C44AD" w:rsidRDefault="00F83245" w:rsidP="00B62D71">
            <w:pPr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="Calibri" w:eastAsia="Calibri" w:hAnsi="Calibri" w:cs="Calibri"/>
                <w:b/>
                <w:snapToGrid w:val="0"/>
              </w:rPr>
              <w:t>III. Other Related Costs</w:t>
            </w:r>
          </w:p>
        </w:tc>
        <w:tc>
          <w:tcPr>
            <w:tcW w:w="1620" w:type="dxa"/>
          </w:tcPr>
          <w:p w14:paraId="04707BF0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6A4F50E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7FDF4F8F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34FC1025" w14:textId="77777777" w:rsidR="00F83245" w:rsidRPr="007C44AD" w:rsidRDefault="00F83245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7C44AD" w:rsidRPr="007C44AD" w14:paraId="78D65765" w14:textId="77777777" w:rsidTr="00E7205B">
        <w:trPr>
          <w:trHeight w:val="251"/>
        </w:trPr>
        <w:tc>
          <w:tcPr>
            <w:tcW w:w="3510" w:type="dxa"/>
          </w:tcPr>
          <w:p w14:paraId="0865E3DD" w14:textId="77777777" w:rsidR="006131B9" w:rsidRPr="007C44AD" w:rsidRDefault="006131B9" w:rsidP="00E7205B">
            <w:pPr>
              <w:rPr>
                <w:rFonts w:asciiTheme="minorHAnsi" w:hAnsiTheme="minorHAnsi" w:cstheme="minorHAnsi"/>
              </w:rPr>
            </w:pPr>
            <w:r w:rsidRPr="007C44AD">
              <w:rPr>
                <w:rFonts w:asciiTheme="minorHAnsi" w:hAnsiTheme="minorHAnsi" w:cstheme="minorHAnsi"/>
              </w:rPr>
              <w:t>‘One-on-one’ meeting(s)</w:t>
            </w:r>
          </w:p>
          <w:p w14:paraId="47E348E9" w14:textId="77777777" w:rsidR="006131B9" w:rsidRPr="007C44AD" w:rsidRDefault="006131B9" w:rsidP="00E7205B">
            <w:pPr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</w:pPr>
          </w:p>
          <w:p w14:paraId="7570F240" w14:textId="77777777" w:rsidR="006131B9" w:rsidRPr="007C44AD" w:rsidRDefault="006131B9" w:rsidP="00E7205B">
            <w:pPr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</w:pPr>
            <w:r w:rsidRPr="007C44AD"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  <w:t>*specifying which activity in relation</w:t>
            </w:r>
          </w:p>
          <w:p w14:paraId="090A78C4" w14:textId="77777777" w:rsidR="006131B9" w:rsidRPr="007C44AD" w:rsidRDefault="006131B9" w:rsidP="00E7205B">
            <w:pPr>
              <w:rPr>
                <w:rFonts w:ascii="Calibri" w:eastAsia="Calibri" w:hAnsi="Calibri" w:cs="Calibri"/>
                <w:bCs/>
                <w:i/>
                <w:iCs/>
                <w:snapToGrid w:val="0"/>
              </w:rPr>
            </w:pPr>
            <w:r w:rsidRPr="007C44AD"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  <w:t>**incl. venue, meeting package, participant transport if applicable</w:t>
            </w:r>
          </w:p>
        </w:tc>
        <w:tc>
          <w:tcPr>
            <w:tcW w:w="1620" w:type="dxa"/>
          </w:tcPr>
          <w:p w14:paraId="71C79FE3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124DB982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4AD27563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06EE238C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7C44AD" w:rsidRPr="007C44AD" w14:paraId="6E7E0EFB" w14:textId="77777777" w:rsidTr="00E7205B">
        <w:trPr>
          <w:trHeight w:val="251"/>
        </w:trPr>
        <w:tc>
          <w:tcPr>
            <w:tcW w:w="3510" w:type="dxa"/>
          </w:tcPr>
          <w:p w14:paraId="51E3BDF8" w14:textId="77777777" w:rsidR="006131B9" w:rsidRPr="007C44AD" w:rsidRDefault="006131B9" w:rsidP="00E7205B">
            <w:pPr>
              <w:rPr>
                <w:rFonts w:asciiTheme="minorHAnsi" w:hAnsiTheme="minorHAnsi" w:cstheme="minorHAnsi"/>
              </w:rPr>
            </w:pPr>
            <w:r w:rsidRPr="007C44AD">
              <w:rPr>
                <w:rFonts w:asciiTheme="minorHAnsi" w:hAnsiTheme="minorHAnsi" w:cstheme="minorHAnsi"/>
              </w:rPr>
              <w:t>Focus Group Discussion(s) (FGD)</w:t>
            </w:r>
          </w:p>
          <w:p w14:paraId="28FBABBC" w14:textId="77777777" w:rsidR="006131B9" w:rsidRPr="007C44AD" w:rsidRDefault="006131B9" w:rsidP="00E7205B">
            <w:pPr>
              <w:rPr>
                <w:rFonts w:asciiTheme="minorHAnsi" w:hAnsiTheme="minorHAnsi" w:cstheme="minorHAnsi"/>
              </w:rPr>
            </w:pPr>
          </w:p>
          <w:p w14:paraId="59F82090" w14:textId="77777777" w:rsidR="006131B9" w:rsidRPr="007C44AD" w:rsidRDefault="006131B9" w:rsidP="00E7205B">
            <w:pPr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</w:pPr>
            <w:r w:rsidRPr="007C44AD"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  <w:t>*specifying which activity in relation</w:t>
            </w:r>
          </w:p>
          <w:p w14:paraId="1F062947" w14:textId="77777777" w:rsidR="006131B9" w:rsidRPr="007C44AD" w:rsidRDefault="006131B9" w:rsidP="00E7205B">
            <w:pPr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  <w:t>**incl. venue, meeting package, participant transport if applicable</w:t>
            </w:r>
          </w:p>
        </w:tc>
        <w:tc>
          <w:tcPr>
            <w:tcW w:w="1620" w:type="dxa"/>
          </w:tcPr>
          <w:p w14:paraId="4A6A5106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6BB330EA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546863C3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43C81944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7C44AD" w:rsidRPr="007C44AD" w14:paraId="2898FF58" w14:textId="77777777" w:rsidTr="00E7205B">
        <w:trPr>
          <w:trHeight w:val="251"/>
        </w:trPr>
        <w:tc>
          <w:tcPr>
            <w:tcW w:w="3510" w:type="dxa"/>
          </w:tcPr>
          <w:p w14:paraId="7511A5BF" w14:textId="77777777" w:rsidR="006131B9" w:rsidRPr="007C44AD" w:rsidRDefault="006131B9" w:rsidP="00E7205B">
            <w:pPr>
              <w:rPr>
                <w:rFonts w:asciiTheme="minorHAnsi" w:hAnsiTheme="minorHAnsi" w:cstheme="minorHAnsi"/>
              </w:rPr>
            </w:pPr>
            <w:r w:rsidRPr="007C44AD">
              <w:rPr>
                <w:rFonts w:asciiTheme="minorHAnsi" w:hAnsiTheme="minorHAnsi" w:cstheme="minorHAnsi"/>
              </w:rPr>
              <w:t>Public consultation(s)</w:t>
            </w:r>
          </w:p>
          <w:p w14:paraId="41108640" w14:textId="77777777" w:rsidR="006131B9" w:rsidRPr="007C44AD" w:rsidRDefault="006131B9" w:rsidP="00E7205B">
            <w:pPr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</w:pPr>
          </w:p>
          <w:p w14:paraId="31FB1473" w14:textId="77777777" w:rsidR="006131B9" w:rsidRPr="007C44AD" w:rsidRDefault="006131B9" w:rsidP="00E7205B">
            <w:pPr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</w:pPr>
            <w:r w:rsidRPr="007C44AD"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  <w:t>*specifying which activity in relation</w:t>
            </w:r>
          </w:p>
          <w:p w14:paraId="084C5965" w14:textId="77777777" w:rsidR="006131B9" w:rsidRPr="007C44AD" w:rsidRDefault="006131B9" w:rsidP="00E7205B">
            <w:pPr>
              <w:rPr>
                <w:rFonts w:ascii="Calibri" w:eastAsia="Calibri" w:hAnsi="Calibri" w:cs="Calibri"/>
                <w:b/>
                <w:snapToGrid w:val="0"/>
              </w:rPr>
            </w:pPr>
            <w:r w:rsidRPr="007C44AD">
              <w:rPr>
                <w:rFonts w:asciiTheme="minorHAnsi" w:eastAsia="Calibri" w:hAnsiTheme="minorHAnsi" w:cstheme="minorHAnsi"/>
                <w:bCs/>
                <w:i/>
                <w:iCs/>
                <w:snapToGrid w:val="0"/>
              </w:rPr>
              <w:t>**incl. venue, meeting package, participant transport if applicable</w:t>
            </w:r>
          </w:p>
        </w:tc>
        <w:tc>
          <w:tcPr>
            <w:tcW w:w="1620" w:type="dxa"/>
          </w:tcPr>
          <w:p w14:paraId="740E3475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5FFF5241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61037B3A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5D9B4453" w14:textId="77777777" w:rsidR="006131B9" w:rsidRPr="007C44AD" w:rsidRDefault="006131B9" w:rsidP="00E7205B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  <w:tr w:rsidR="006131B9" w:rsidRPr="007C44AD" w14:paraId="30715F68" w14:textId="77777777" w:rsidTr="00BD3609">
        <w:trPr>
          <w:trHeight w:val="251"/>
        </w:trPr>
        <w:tc>
          <w:tcPr>
            <w:tcW w:w="3510" w:type="dxa"/>
          </w:tcPr>
          <w:p w14:paraId="34E950AB" w14:textId="77777777" w:rsidR="006131B9" w:rsidRPr="007C44AD" w:rsidRDefault="006131B9" w:rsidP="00B62D71">
            <w:pPr>
              <w:rPr>
                <w:rFonts w:ascii="Calibri" w:eastAsia="Calibri" w:hAnsi="Calibri" w:cs="Calibri"/>
                <w:b/>
                <w:snapToGrid w:val="0"/>
              </w:rPr>
            </w:pPr>
          </w:p>
        </w:tc>
        <w:tc>
          <w:tcPr>
            <w:tcW w:w="1620" w:type="dxa"/>
          </w:tcPr>
          <w:p w14:paraId="75C872CE" w14:textId="77777777" w:rsidR="006131B9" w:rsidRPr="007C44AD" w:rsidRDefault="006131B9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571" w:type="dxa"/>
          </w:tcPr>
          <w:p w14:paraId="25E93C01" w14:textId="77777777" w:rsidR="006131B9" w:rsidRPr="007C44AD" w:rsidRDefault="006131B9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129" w:type="dxa"/>
          </w:tcPr>
          <w:p w14:paraId="7FAFACE1" w14:textId="77777777" w:rsidR="006131B9" w:rsidRPr="007C44AD" w:rsidRDefault="006131B9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  <w:tc>
          <w:tcPr>
            <w:tcW w:w="1350" w:type="dxa"/>
          </w:tcPr>
          <w:p w14:paraId="11882EA0" w14:textId="77777777" w:rsidR="006131B9" w:rsidRPr="007C44AD" w:rsidRDefault="006131B9" w:rsidP="00B62D71">
            <w:pPr>
              <w:rPr>
                <w:rFonts w:ascii="Calibri" w:eastAsia="Calibri" w:hAnsi="Calibri" w:cs="Calibri"/>
                <w:snapToGrid w:val="0"/>
              </w:rPr>
            </w:pPr>
          </w:p>
        </w:tc>
      </w:tr>
    </w:tbl>
    <w:p w14:paraId="4AED7A50" w14:textId="77777777" w:rsidR="00F41417" w:rsidRPr="007C44AD" w:rsidRDefault="00F41417" w:rsidP="006D6297">
      <w:pPr>
        <w:rPr>
          <w:sz w:val="22"/>
          <w:szCs w:val="22"/>
        </w:rPr>
      </w:pPr>
    </w:p>
    <w:p w14:paraId="137A3B56" w14:textId="77777777" w:rsidR="00686142" w:rsidRPr="007C44AD" w:rsidRDefault="00686142" w:rsidP="008A2DD6">
      <w:pPr>
        <w:ind w:left="4320"/>
        <w:rPr>
          <w:i/>
          <w:sz w:val="22"/>
          <w:szCs w:val="22"/>
        </w:rPr>
      </w:pPr>
      <w:r w:rsidRPr="007C44AD">
        <w:rPr>
          <w:i/>
          <w:sz w:val="22"/>
          <w:szCs w:val="22"/>
        </w:rPr>
        <w:t xml:space="preserve">[Name and Signature of the </w:t>
      </w:r>
      <w:r w:rsidR="00CC5232" w:rsidRPr="007C44AD">
        <w:rPr>
          <w:i/>
          <w:sz w:val="22"/>
          <w:szCs w:val="22"/>
        </w:rPr>
        <w:t>Service Provider</w:t>
      </w:r>
      <w:r w:rsidR="00C36A93" w:rsidRPr="007C44AD">
        <w:rPr>
          <w:i/>
          <w:sz w:val="22"/>
          <w:szCs w:val="22"/>
        </w:rPr>
        <w:t>’s Authorized Person</w:t>
      </w:r>
      <w:r w:rsidRPr="007C44AD">
        <w:rPr>
          <w:i/>
          <w:sz w:val="22"/>
          <w:szCs w:val="22"/>
        </w:rPr>
        <w:t>]</w:t>
      </w:r>
    </w:p>
    <w:p w14:paraId="534317C6" w14:textId="77777777" w:rsidR="00686142" w:rsidRPr="007C44AD" w:rsidRDefault="00686142" w:rsidP="008A2DD6">
      <w:pPr>
        <w:ind w:left="4320"/>
        <w:rPr>
          <w:i/>
          <w:sz w:val="22"/>
          <w:szCs w:val="22"/>
        </w:rPr>
      </w:pPr>
      <w:r w:rsidRPr="007C44AD">
        <w:rPr>
          <w:i/>
          <w:sz w:val="22"/>
          <w:szCs w:val="22"/>
        </w:rPr>
        <w:t>[Designation]</w:t>
      </w:r>
    </w:p>
    <w:p w14:paraId="4FF3F659" w14:textId="1B493F65" w:rsidR="00686142" w:rsidRPr="007C44AD" w:rsidRDefault="00686142" w:rsidP="008A2DD6">
      <w:pPr>
        <w:ind w:left="4320"/>
        <w:rPr>
          <w:i/>
          <w:sz w:val="22"/>
          <w:szCs w:val="22"/>
        </w:rPr>
      </w:pPr>
      <w:r w:rsidRPr="007C44AD">
        <w:rPr>
          <w:i/>
          <w:sz w:val="22"/>
          <w:szCs w:val="22"/>
        </w:rPr>
        <w:t>[Date]</w:t>
      </w:r>
    </w:p>
    <w:p w14:paraId="6411B3EC" w14:textId="16304159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5447BA4A" w14:textId="5EC2833F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6731E3F9" w14:textId="0003AA5E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27AB82A2" w14:textId="79BF5A50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3CF8B872" w14:textId="2CC8B592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2AEA78CF" w14:textId="00295DB7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4DFCF804" w14:textId="7CC396AE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767888A5" w14:textId="091F1077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07C755B6" w14:textId="052FEE9A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1AE1485D" w14:textId="4FA1D706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0EC2E6B6" w14:textId="66198C50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7D28BBBD" w14:textId="1EB74A55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78AB5E57" w14:textId="614F2A09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350C93FB" w14:textId="3E95CF90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144896D0" w14:textId="3FCE78B0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6EF8CA95" w14:textId="59809D61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362277C4" w14:textId="635978C3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7A7AB384" w14:textId="5045D79F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226DD497" w14:textId="6A8178EC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0408EE4C" w14:textId="65AA970C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5C71A576" w14:textId="0EE5949C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1882D800" w14:textId="6EA53BBC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53F17CED" w14:textId="72528402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629F40DA" w14:textId="1287DC6A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011F9399" w14:textId="336DF3D4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1C2FDC0B" w14:textId="731950AC" w:rsidR="002567FD" w:rsidRPr="007C44AD" w:rsidRDefault="002567FD" w:rsidP="008A2DD6">
      <w:pPr>
        <w:ind w:left="4320"/>
        <w:rPr>
          <w:i/>
          <w:sz w:val="22"/>
          <w:szCs w:val="22"/>
        </w:rPr>
      </w:pPr>
    </w:p>
    <w:p w14:paraId="2D38C14C" w14:textId="755C4491" w:rsidR="002567FD" w:rsidRPr="007C44AD" w:rsidRDefault="002567FD" w:rsidP="008A2DD6">
      <w:pPr>
        <w:ind w:left="4320"/>
        <w:rPr>
          <w:i/>
          <w:sz w:val="22"/>
          <w:szCs w:val="22"/>
        </w:rPr>
      </w:pPr>
      <w:bookmarkStart w:id="0" w:name="_GoBack"/>
      <w:bookmarkEnd w:id="0"/>
    </w:p>
    <w:sectPr w:rsidR="002567FD" w:rsidRPr="007C44AD" w:rsidSect="002C502B">
      <w:footerReference w:type="even" r:id="rId11"/>
      <w:footerReference w:type="default" r:id="rId12"/>
      <w:footnotePr>
        <w:numRestart w:val="eachPage"/>
      </w:footnotePr>
      <w:pgSz w:w="11880" w:h="16840"/>
      <w:pgMar w:top="1469" w:right="1018" w:bottom="2391" w:left="121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3648E" w14:textId="77777777" w:rsidR="00E7205B" w:rsidRDefault="00E7205B">
      <w:r>
        <w:separator/>
      </w:r>
    </w:p>
  </w:endnote>
  <w:endnote w:type="continuationSeparator" w:id="0">
    <w:p w14:paraId="5A47776A" w14:textId="77777777" w:rsidR="00E7205B" w:rsidRDefault="00E72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imes New Roman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39910" w14:textId="77777777" w:rsidR="00E7205B" w:rsidRDefault="00E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3C1D9" w14:textId="77777777" w:rsidR="00E7205B" w:rsidRDefault="00E720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4FC70" w14:textId="77777777" w:rsidR="00E7205B" w:rsidRDefault="00E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5AF5381E" w14:textId="77777777" w:rsidR="00E7205B" w:rsidRDefault="00E7205B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635B5" w14:textId="77777777" w:rsidR="00E7205B" w:rsidRDefault="00E7205B">
      <w:r>
        <w:separator/>
      </w:r>
    </w:p>
  </w:footnote>
  <w:footnote w:type="continuationSeparator" w:id="0">
    <w:p w14:paraId="252CD12C" w14:textId="77777777" w:rsidR="00E7205B" w:rsidRDefault="00E7205B">
      <w:r>
        <w:continuationSeparator/>
      </w:r>
    </w:p>
  </w:footnote>
  <w:footnote w:id="1">
    <w:p w14:paraId="12318AA1" w14:textId="77777777" w:rsidR="00E7205B" w:rsidRPr="00CF14DB" w:rsidRDefault="00E7205B" w:rsidP="0088197A">
      <w:pPr>
        <w:jc w:val="both"/>
        <w:rPr>
          <w:lang w:val="en-PH"/>
        </w:rPr>
      </w:pPr>
      <w:r w:rsidRPr="0088197A">
        <w:rPr>
          <w:rStyle w:val="FootnoteReference"/>
        </w:rPr>
        <w:footnoteRef/>
      </w:r>
      <w:r w:rsidRPr="0088197A">
        <w:t xml:space="preserve"> </w:t>
      </w:r>
      <w:r w:rsidRPr="0088197A">
        <w:rPr>
          <w:i/>
          <w:snapToGrid w:val="0"/>
        </w:rPr>
        <w:t>This</w:t>
      </w:r>
      <w:r>
        <w:rPr>
          <w:i/>
          <w:snapToGrid w:val="0"/>
        </w:rPr>
        <w:t xml:space="preserve"> serves as a guide to the Service Provider</w:t>
      </w:r>
      <w:r w:rsidRPr="0088197A">
        <w:rPr>
          <w:i/>
          <w:snapToGrid w:val="0"/>
        </w:rPr>
        <w:t xml:space="preserve"> in </w:t>
      </w:r>
      <w:r w:rsidRPr="00CF14DB">
        <w:rPr>
          <w:i/>
          <w:snapToGrid w:val="0"/>
        </w:rPr>
        <w:t xml:space="preserve">preparing the Proposal. </w:t>
      </w:r>
    </w:p>
  </w:footnote>
  <w:footnote w:id="2">
    <w:p w14:paraId="11A00B9F" w14:textId="77777777" w:rsidR="00E7205B" w:rsidRPr="007E6019" w:rsidRDefault="00E7205B">
      <w:pPr>
        <w:pStyle w:val="FootnoteText"/>
        <w:rPr>
          <w:i/>
          <w:lang w:val="en-PH"/>
        </w:rPr>
      </w:pPr>
      <w:r w:rsidRPr="007E6019">
        <w:rPr>
          <w:rStyle w:val="FootnoteReference"/>
          <w:i/>
        </w:rPr>
        <w:footnoteRef/>
      </w:r>
      <w:r w:rsidRPr="007E6019">
        <w:rPr>
          <w:i/>
        </w:rPr>
        <w:t xml:space="preserve"> Official </w:t>
      </w:r>
      <w:r w:rsidRPr="007E6019">
        <w:rPr>
          <w:i/>
          <w:lang w:val="en-PH"/>
        </w:rPr>
        <w:t>Letterhead/Stationery</w:t>
      </w:r>
      <w:r>
        <w:rPr>
          <w:i/>
          <w:lang w:val="en-PH"/>
        </w:rPr>
        <w:t xml:space="preserve"> must indicate contact details – addresses, email, phone and fax numbers – for verification purpose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0B40"/>
    <w:multiLevelType w:val="hybridMultilevel"/>
    <w:tmpl w:val="EE98DE74"/>
    <w:lvl w:ilvl="0" w:tplc="C37E6526">
      <w:start w:val="1"/>
      <w:numFmt w:val="decimal"/>
      <w:lvlText w:val="%1."/>
      <w:lvlJc w:val="left"/>
      <w:pPr>
        <w:ind w:left="1361" w:hanging="281"/>
        <w:jc w:val="right"/>
      </w:pPr>
      <w:rPr>
        <w:rFonts w:hint="default"/>
        <w:b w:val="0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753" w:hanging="360"/>
      </w:pPr>
    </w:lvl>
    <w:lvl w:ilvl="2" w:tplc="0409001B" w:tentative="1">
      <w:start w:val="1"/>
      <w:numFmt w:val="lowerRoman"/>
      <w:lvlText w:val="%3."/>
      <w:lvlJc w:val="right"/>
      <w:pPr>
        <w:ind w:left="2473" w:hanging="180"/>
      </w:pPr>
    </w:lvl>
    <w:lvl w:ilvl="3" w:tplc="0409000F" w:tentative="1">
      <w:start w:val="1"/>
      <w:numFmt w:val="decimal"/>
      <w:lvlText w:val="%4."/>
      <w:lvlJc w:val="left"/>
      <w:pPr>
        <w:ind w:left="3193" w:hanging="360"/>
      </w:pPr>
    </w:lvl>
    <w:lvl w:ilvl="4" w:tplc="04090019" w:tentative="1">
      <w:start w:val="1"/>
      <w:numFmt w:val="lowerLetter"/>
      <w:lvlText w:val="%5."/>
      <w:lvlJc w:val="left"/>
      <w:pPr>
        <w:ind w:left="3913" w:hanging="360"/>
      </w:pPr>
    </w:lvl>
    <w:lvl w:ilvl="5" w:tplc="0409001B" w:tentative="1">
      <w:start w:val="1"/>
      <w:numFmt w:val="lowerRoman"/>
      <w:lvlText w:val="%6."/>
      <w:lvlJc w:val="right"/>
      <w:pPr>
        <w:ind w:left="4633" w:hanging="180"/>
      </w:pPr>
    </w:lvl>
    <w:lvl w:ilvl="6" w:tplc="0409000F" w:tentative="1">
      <w:start w:val="1"/>
      <w:numFmt w:val="decimal"/>
      <w:lvlText w:val="%7."/>
      <w:lvlJc w:val="left"/>
      <w:pPr>
        <w:ind w:left="5353" w:hanging="360"/>
      </w:pPr>
    </w:lvl>
    <w:lvl w:ilvl="7" w:tplc="04090019" w:tentative="1">
      <w:start w:val="1"/>
      <w:numFmt w:val="lowerLetter"/>
      <w:lvlText w:val="%8."/>
      <w:lvlJc w:val="left"/>
      <w:pPr>
        <w:ind w:left="6073" w:hanging="360"/>
      </w:pPr>
    </w:lvl>
    <w:lvl w:ilvl="8" w:tplc="04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1" w15:restartNumberingAfterBreak="0">
    <w:nsid w:val="04D93656"/>
    <w:multiLevelType w:val="hybridMultilevel"/>
    <w:tmpl w:val="6F521452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0A521A48"/>
    <w:multiLevelType w:val="hybridMultilevel"/>
    <w:tmpl w:val="A03A396A"/>
    <w:lvl w:ilvl="0" w:tplc="2AA66974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A91EB3"/>
    <w:multiLevelType w:val="hybridMultilevel"/>
    <w:tmpl w:val="EE98DE74"/>
    <w:lvl w:ilvl="0" w:tplc="C37E6526">
      <w:start w:val="1"/>
      <w:numFmt w:val="decimal"/>
      <w:lvlText w:val="%1."/>
      <w:lvlJc w:val="left"/>
      <w:pPr>
        <w:ind w:left="1361" w:hanging="281"/>
        <w:jc w:val="right"/>
      </w:pPr>
      <w:rPr>
        <w:rFonts w:hint="default"/>
        <w:b w:val="0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753" w:hanging="360"/>
      </w:pPr>
    </w:lvl>
    <w:lvl w:ilvl="2" w:tplc="0409001B" w:tentative="1">
      <w:start w:val="1"/>
      <w:numFmt w:val="lowerRoman"/>
      <w:lvlText w:val="%3."/>
      <w:lvlJc w:val="right"/>
      <w:pPr>
        <w:ind w:left="2473" w:hanging="180"/>
      </w:pPr>
    </w:lvl>
    <w:lvl w:ilvl="3" w:tplc="0409000F" w:tentative="1">
      <w:start w:val="1"/>
      <w:numFmt w:val="decimal"/>
      <w:lvlText w:val="%4."/>
      <w:lvlJc w:val="left"/>
      <w:pPr>
        <w:ind w:left="3193" w:hanging="360"/>
      </w:pPr>
    </w:lvl>
    <w:lvl w:ilvl="4" w:tplc="04090019" w:tentative="1">
      <w:start w:val="1"/>
      <w:numFmt w:val="lowerLetter"/>
      <w:lvlText w:val="%5."/>
      <w:lvlJc w:val="left"/>
      <w:pPr>
        <w:ind w:left="3913" w:hanging="360"/>
      </w:pPr>
    </w:lvl>
    <w:lvl w:ilvl="5" w:tplc="0409001B" w:tentative="1">
      <w:start w:val="1"/>
      <w:numFmt w:val="lowerRoman"/>
      <w:lvlText w:val="%6."/>
      <w:lvlJc w:val="right"/>
      <w:pPr>
        <w:ind w:left="4633" w:hanging="180"/>
      </w:pPr>
    </w:lvl>
    <w:lvl w:ilvl="6" w:tplc="0409000F" w:tentative="1">
      <w:start w:val="1"/>
      <w:numFmt w:val="decimal"/>
      <w:lvlText w:val="%7."/>
      <w:lvlJc w:val="left"/>
      <w:pPr>
        <w:ind w:left="5353" w:hanging="360"/>
      </w:pPr>
    </w:lvl>
    <w:lvl w:ilvl="7" w:tplc="04090019" w:tentative="1">
      <w:start w:val="1"/>
      <w:numFmt w:val="lowerLetter"/>
      <w:lvlText w:val="%8."/>
      <w:lvlJc w:val="left"/>
      <w:pPr>
        <w:ind w:left="6073" w:hanging="360"/>
      </w:pPr>
    </w:lvl>
    <w:lvl w:ilvl="8" w:tplc="04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4" w15:restartNumberingAfterBreak="0">
    <w:nsid w:val="0F9E5390"/>
    <w:multiLevelType w:val="hybridMultilevel"/>
    <w:tmpl w:val="16C2816E"/>
    <w:lvl w:ilvl="0" w:tplc="59323330">
      <w:start w:val="1"/>
      <w:numFmt w:val="decimal"/>
      <w:lvlText w:val="%1."/>
      <w:lvlJc w:val="left"/>
      <w:pPr>
        <w:ind w:left="144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510EE2"/>
    <w:multiLevelType w:val="hybridMultilevel"/>
    <w:tmpl w:val="0DC0D3B6"/>
    <w:lvl w:ilvl="0" w:tplc="ABCC590C">
      <w:start w:val="1"/>
      <w:numFmt w:val="decimal"/>
      <w:lvlText w:val="%1."/>
      <w:lvlJc w:val="left"/>
      <w:pPr>
        <w:ind w:left="1800" w:hanging="360"/>
      </w:pPr>
      <w:rPr>
        <w:rFonts w:ascii="Calibri" w:eastAsia="Times New Roman" w:hAnsi="Calibri" w:cs="Calibri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48B4E8F"/>
    <w:multiLevelType w:val="hybridMultilevel"/>
    <w:tmpl w:val="F7E830A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82B4B"/>
    <w:multiLevelType w:val="hybridMultilevel"/>
    <w:tmpl w:val="E4A40E36"/>
    <w:lvl w:ilvl="0" w:tplc="855694A4">
      <w:start w:val="1"/>
      <w:numFmt w:val="lowerLetter"/>
      <w:lvlText w:val="%1."/>
      <w:lvlJc w:val="left"/>
      <w:pPr>
        <w:ind w:left="1617" w:hanging="28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8C96F2C4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83A601FE">
      <w:start w:val="1"/>
      <w:numFmt w:val="upperRoman"/>
      <w:lvlText w:val="%3."/>
      <w:lvlJc w:val="left"/>
      <w:pPr>
        <w:ind w:left="1035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34DB1"/>
    <w:multiLevelType w:val="hybridMultilevel"/>
    <w:tmpl w:val="9E468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052F6A"/>
    <w:multiLevelType w:val="hybridMultilevel"/>
    <w:tmpl w:val="EE98DE74"/>
    <w:lvl w:ilvl="0" w:tplc="C37E6526">
      <w:start w:val="1"/>
      <w:numFmt w:val="decimal"/>
      <w:lvlText w:val="%1."/>
      <w:lvlJc w:val="left"/>
      <w:pPr>
        <w:ind w:left="1361" w:hanging="281"/>
        <w:jc w:val="right"/>
      </w:pPr>
      <w:rPr>
        <w:rFonts w:hint="default"/>
        <w:b w:val="0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753" w:hanging="360"/>
      </w:pPr>
    </w:lvl>
    <w:lvl w:ilvl="2" w:tplc="0409001B" w:tentative="1">
      <w:start w:val="1"/>
      <w:numFmt w:val="lowerRoman"/>
      <w:lvlText w:val="%3."/>
      <w:lvlJc w:val="right"/>
      <w:pPr>
        <w:ind w:left="2473" w:hanging="180"/>
      </w:pPr>
    </w:lvl>
    <w:lvl w:ilvl="3" w:tplc="0409000F" w:tentative="1">
      <w:start w:val="1"/>
      <w:numFmt w:val="decimal"/>
      <w:lvlText w:val="%4."/>
      <w:lvlJc w:val="left"/>
      <w:pPr>
        <w:ind w:left="3193" w:hanging="360"/>
      </w:pPr>
    </w:lvl>
    <w:lvl w:ilvl="4" w:tplc="04090019" w:tentative="1">
      <w:start w:val="1"/>
      <w:numFmt w:val="lowerLetter"/>
      <w:lvlText w:val="%5."/>
      <w:lvlJc w:val="left"/>
      <w:pPr>
        <w:ind w:left="3913" w:hanging="360"/>
      </w:pPr>
    </w:lvl>
    <w:lvl w:ilvl="5" w:tplc="0409001B" w:tentative="1">
      <w:start w:val="1"/>
      <w:numFmt w:val="lowerRoman"/>
      <w:lvlText w:val="%6."/>
      <w:lvlJc w:val="right"/>
      <w:pPr>
        <w:ind w:left="4633" w:hanging="180"/>
      </w:pPr>
    </w:lvl>
    <w:lvl w:ilvl="6" w:tplc="0409000F" w:tentative="1">
      <w:start w:val="1"/>
      <w:numFmt w:val="decimal"/>
      <w:lvlText w:val="%7."/>
      <w:lvlJc w:val="left"/>
      <w:pPr>
        <w:ind w:left="5353" w:hanging="360"/>
      </w:pPr>
    </w:lvl>
    <w:lvl w:ilvl="7" w:tplc="04090019" w:tentative="1">
      <w:start w:val="1"/>
      <w:numFmt w:val="lowerLetter"/>
      <w:lvlText w:val="%8."/>
      <w:lvlJc w:val="left"/>
      <w:pPr>
        <w:ind w:left="6073" w:hanging="360"/>
      </w:pPr>
    </w:lvl>
    <w:lvl w:ilvl="8" w:tplc="0409001B" w:tentative="1">
      <w:start w:val="1"/>
      <w:numFmt w:val="lowerRoman"/>
      <w:lvlText w:val="%9."/>
      <w:lvlJc w:val="right"/>
      <w:pPr>
        <w:ind w:left="6793" w:hanging="180"/>
      </w:pPr>
    </w:lvl>
  </w:abstractNum>
  <w:abstractNum w:abstractNumId="10" w15:restartNumberingAfterBreak="0">
    <w:nsid w:val="34FE2794"/>
    <w:multiLevelType w:val="multilevel"/>
    <w:tmpl w:val="191A5B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C4018BF"/>
    <w:multiLevelType w:val="hybridMultilevel"/>
    <w:tmpl w:val="1FF689E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3E6F6362"/>
    <w:multiLevelType w:val="hybridMultilevel"/>
    <w:tmpl w:val="F0C8C5E4"/>
    <w:lvl w:ilvl="0" w:tplc="D0CEF584">
      <w:start w:val="1"/>
      <w:numFmt w:val="decimal"/>
      <w:lvlText w:val="%1."/>
      <w:lvlJc w:val="left"/>
      <w:pPr>
        <w:ind w:left="1048" w:hanging="281"/>
        <w:jc w:val="right"/>
      </w:pPr>
      <w:rPr>
        <w:rFonts w:hint="default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C10EB"/>
    <w:multiLevelType w:val="hybridMultilevel"/>
    <w:tmpl w:val="61F6A4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EF1AF5"/>
    <w:multiLevelType w:val="hybridMultilevel"/>
    <w:tmpl w:val="61882BB6"/>
    <w:lvl w:ilvl="0" w:tplc="419A425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C02096"/>
    <w:multiLevelType w:val="hybridMultilevel"/>
    <w:tmpl w:val="F0C8C5E4"/>
    <w:lvl w:ilvl="0" w:tplc="D0CEF584">
      <w:start w:val="1"/>
      <w:numFmt w:val="decimal"/>
      <w:lvlText w:val="%1."/>
      <w:lvlJc w:val="left"/>
      <w:pPr>
        <w:ind w:left="1048" w:hanging="281"/>
        <w:jc w:val="right"/>
      </w:pPr>
      <w:rPr>
        <w:rFonts w:hint="default"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351853"/>
    <w:multiLevelType w:val="hybridMultilevel"/>
    <w:tmpl w:val="B6FA403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669119DD"/>
    <w:multiLevelType w:val="hybridMultilevel"/>
    <w:tmpl w:val="E4E4B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3E062E"/>
    <w:multiLevelType w:val="hybridMultilevel"/>
    <w:tmpl w:val="9DCACA8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472393"/>
    <w:multiLevelType w:val="hybridMultilevel"/>
    <w:tmpl w:val="BD60C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7D3CA4"/>
    <w:multiLevelType w:val="hybridMultilevel"/>
    <w:tmpl w:val="AAD894A0"/>
    <w:lvl w:ilvl="0" w:tplc="3E606142">
      <w:start w:val="1"/>
      <w:numFmt w:val="lowerLetter"/>
      <w:lvlText w:val="%1."/>
      <w:lvlJc w:val="left"/>
      <w:pPr>
        <w:ind w:left="1080" w:hanging="360"/>
      </w:pPr>
      <w:rPr>
        <w:rFonts w:asciiTheme="minorHAnsi" w:hAnsiTheme="minorHAnsi" w:cstheme="minorHAnsi" w:hint="default"/>
        <w:caps w:val="0"/>
        <w:strike w:val="0"/>
        <w:dstrike w:val="0"/>
        <w:vanish w:val="0"/>
        <w:color w:val="auto"/>
        <w:sz w:val="22"/>
        <w:szCs w:val="18"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E75DEF"/>
    <w:multiLevelType w:val="hybridMultilevel"/>
    <w:tmpl w:val="7534D30C"/>
    <w:lvl w:ilvl="0" w:tplc="F830D706">
      <w:start w:val="1"/>
      <w:numFmt w:val="decimal"/>
      <w:lvlText w:val="%1."/>
      <w:lvlJc w:val="left"/>
      <w:pPr>
        <w:ind w:left="767" w:hanging="360"/>
      </w:pPr>
      <w:rPr>
        <w:rFonts w:ascii="Calibri" w:eastAsia="Calibri" w:hAnsi="Calibri" w:cs="Calibri" w:hint="default"/>
        <w:color w:val="auto"/>
        <w:w w:val="100"/>
        <w:sz w:val="22"/>
        <w:szCs w:val="22"/>
        <w:lang w:val="en-US" w:eastAsia="en-US" w:bidi="en-US"/>
      </w:rPr>
    </w:lvl>
    <w:lvl w:ilvl="1" w:tplc="DD4E93F4">
      <w:numFmt w:val="bullet"/>
      <w:lvlText w:val="•"/>
      <w:lvlJc w:val="left"/>
      <w:pPr>
        <w:ind w:left="1764" w:hanging="360"/>
      </w:pPr>
      <w:rPr>
        <w:rFonts w:hint="default"/>
        <w:lang w:val="en-US" w:eastAsia="en-US" w:bidi="en-US"/>
      </w:rPr>
    </w:lvl>
    <w:lvl w:ilvl="2" w:tplc="69820EF6">
      <w:numFmt w:val="bullet"/>
      <w:lvlText w:val="•"/>
      <w:lvlJc w:val="left"/>
      <w:pPr>
        <w:ind w:left="2769" w:hanging="360"/>
      </w:pPr>
      <w:rPr>
        <w:rFonts w:hint="default"/>
        <w:lang w:val="en-US" w:eastAsia="en-US" w:bidi="en-US"/>
      </w:rPr>
    </w:lvl>
    <w:lvl w:ilvl="3" w:tplc="4DE24144">
      <w:numFmt w:val="bullet"/>
      <w:lvlText w:val="•"/>
      <w:lvlJc w:val="left"/>
      <w:pPr>
        <w:ind w:left="3773" w:hanging="360"/>
      </w:pPr>
      <w:rPr>
        <w:rFonts w:hint="default"/>
        <w:lang w:val="en-US" w:eastAsia="en-US" w:bidi="en-US"/>
      </w:rPr>
    </w:lvl>
    <w:lvl w:ilvl="4" w:tplc="1CEE2A78">
      <w:numFmt w:val="bullet"/>
      <w:lvlText w:val="•"/>
      <w:lvlJc w:val="left"/>
      <w:pPr>
        <w:ind w:left="4778" w:hanging="360"/>
      </w:pPr>
      <w:rPr>
        <w:rFonts w:hint="default"/>
        <w:lang w:val="en-US" w:eastAsia="en-US" w:bidi="en-US"/>
      </w:rPr>
    </w:lvl>
    <w:lvl w:ilvl="5" w:tplc="A4B8D1EC">
      <w:numFmt w:val="bullet"/>
      <w:lvlText w:val="•"/>
      <w:lvlJc w:val="left"/>
      <w:pPr>
        <w:ind w:left="5783" w:hanging="360"/>
      </w:pPr>
      <w:rPr>
        <w:rFonts w:hint="default"/>
        <w:lang w:val="en-US" w:eastAsia="en-US" w:bidi="en-US"/>
      </w:rPr>
    </w:lvl>
    <w:lvl w:ilvl="6" w:tplc="FC66750C">
      <w:numFmt w:val="bullet"/>
      <w:lvlText w:val="•"/>
      <w:lvlJc w:val="left"/>
      <w:pPr>
        <w:ind w:left="6787" w:hanging="360"/>
      </w:pPr>
      <w:rPr>
        <w:rFonts w:hint="default"/>
        <w:lang w:val="en-US" w:eastAsia="en-US" w:bidi="en-US"/>
      </w:rPr>
    </w:lvl>
    <w:lvl w:ilvl="7" w:tplc="C7A48CAC">
      <w:numFmt w:val="bullet"/>
      <w:lvlText w:val="•"/>
      <w:lvlJc w:val="left"/>
      <w:pPr>
        <w:ind w:left="7792" w:hanging="360"/>
      </w:pPr>
      <w:rPr>
        <w:rFonts w:hint="default"/>
        <w:lang w:val="en-US" w:eastAsia="en-US" w:bidi="en-US"/>
      </w:rPr>
    </w:lvl>
    <w:lvl w:ilvl="8" w:tplc="0AA46F7E">
      <w:numFmt w:val="bullet"/>
      <w:lvlText w:val="•"/>
      <w:lvlJc w:val="left"/>
      <w:pPr>
        <w:ind w:left="8797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71634099"/>
    <w:multiLevelType w:val="hybridMultilevel"/>
    <w:tmpl w:val="3272B136"/>
    <w:lvl w:ilvl="0" w:tplc="D8F492FC">
      <w:start w:val="1"/>
      <w:numFmt w:val="upperLetter"/>
      <w:lvlText w:val="%1."/>
      <w:lvlJc w:val="left"/>
      <w:pPr>
        <w:ind w:left="360" w:firstLine="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313A31"/>
    <w:multiLevelType w:val="hybridMultilevel"/>
    <w:tmpl w:val="FB522FA2"/>
    <w:lvl w:ilvl="0" w:tplc="E5E06232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4" w15:restartNumberingAfterBreak="0">
    <w:nsid w:val="7ABB219A"/>
    <w:multiLevelType w:val="hybridMultilevel"/>
    <w:tmpl w:val="E638AB6C"/>
    <w:lvl w:ilvl="0" w:tplc="4ADC6660">
      <w:start w:val="1"/>
      <w:numFmt w:val="lowerLetter"/>
      <w:lvlText w:val="%1."/>
      <w:lvlJc w:val="left"/>
      <w:pPr>
        <w:ind w:left="1080" w:hanging="360"/>
      </w:pPr>
      <w:rPr>
        <w:rFonts w:hint="default"/>
        <w:caps w:val="0"/>
        <w:strike w:val="0"/>
        <w:dstrike w:val="0"/>
        <w:vanish w:val="0"/>
        <w:color w:val="auto"/>
        <w:sz w:val="24"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F331771"/>
    <w:multiLevelType w:val="hybridMultilevel"/>
    <w:tmpl w:val="11EE3BF8"/>
    <w:lvl w:ilvl="0" w:tplc="4ADC6660">
      <w:start w:val="1"/>
      <w:numFmt w:val="lowerLetter"/>
      <w:lvlText w:val="%1."/>
      <w:lvlJc w:val="left"/>
      <w:pPr>
        <w:ind w:left="1080" w:hanging="360"/>
      </w:pPr>
      <w:rPr>
        <w:rFonts w:hint="default"/>
        <w:caps w:val="0"/>
        <w:strike w:val="0"/>
        <w:dstrike w:val="0"/>
        <w:vanish w:val="0"/>
        <w:color w:val="auto"/>
        <w:sz w:val="24"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2"/>
  </w:num>
  <w:num w:numId="2">
    <w:abstractNumId w:val="16"/>
  </w:num>
  <w:num w:numId="3">
    <w:abstractNumId w:val="1"/>
  </w:num>
  <w:num w:numId="4">
    <w:abstractNumId w:val="5"/>
  </w:num>
  <w:num w:numId="5">
    <w:abstractNumId w:val="17"/>
  </w:num>
  <w:num w:numId="6">
    <w:abstractNumId w:val="3"/>
  </w:num>
  <w:num w:numId="7">
    <w:abstractNumId w:val="6"/>
  </w:num>
  <w:num w:numId="8">
    <w:abstractNumId w:val="21"/>
  </w:num>
  <w:num w:numId="9">
    <w:abstractNumId w:val="12"/>
  </w:num>
  <w:num w:numId="10">
    <w:abstractNumId w:val="15"/>
  </w:num>
  <w:num w:numId="11">
    <w:abstractNumId w:val="7"/>
  </w:num>
  <w:num w:numId="12">
    <w:abstractNumId w:val="8"/>
  </w:num>
  <w:num w:numId="13">
    <w:abstractNumId w:val="11"/>
  </w:num>
  <w:num w:numId="14">
    <w:abstractNumId w:val="10"/>
  </w:num>
  <w:num w:numId="15">
    <w:abstractNumId w:val="0"/>
  </w:num>
  <w:num w:numId="16">
    <w:abstractNumId w:val="9"/>
  </w:num>
  <w:num w:numId="17">
    <w:abstractNumId w:val="20"/>
  </w:num>
  <w:num w:numId="18">
    <w:abstractNumId w:val="24"/>
  </w:num>
  <w:num w:numId="19">
    <w:abstractNumId w:val="14"/>
  </w:num>
  <w:num w:numId="20">
    <w:abstractNumId w:val="18"/>
  </w:num>
  <w:num w:numId="21">
    <w:abstractNumId w:val="23"/>
  </w:num>
  <w:num w:numId="22">
    <w:abstractNumId w:val="25"/>
  </w:num>
  <w:num w:numId="23">
    <w:abstractNumId w:val="13"/>
  </w:num>
  <w:num w:numId="24">
    <w:abstractNumId w:val="2"/>
  </w:num>
  <w:num w:numId="25">
    <w:abstractNumId w:val="19"/>
  </w:num>
  <w:num w:numId="26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313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jaxtDA2NDYxNDRT0lEKTi0uzszPAykwqgUAF4ZybiwAAAA="/>
  </w:docVars>
  <w:rsids>
    <w:rsidRoot w:val="001E7875"/>
    <w:rsid w:val="000009AC"/>
    <w:rsid w:val="000036A0"/>
    <w:rsid w:val="00004459"/>
    <w:rsid w:val="00005870"/>
    <w:rsid w:val="00007C5C"/>
    <w:rsid w:val="00014DD0"/>
    <w:rsid w:val="0002794E"/>
    <w:rsid w:val="0003224C"/>
    <w:rsid w:val="000374FD"/>
    <w:rsid w:val="00037B79"/>
    <w:rsid w:val="00040E3E"/>
    <w:rsid w:val="0004353B"/>
    <w:rsid w:val="000449CE"/>
    <w:rsid w:val="0005081F"/>
    <w:rsid w:val="00054006"/>
    <w:rsid w:val="00060444"/>
    <w:rsid w:val="00060F9E"/>
    <w:rsid w:val="00061CE4"/>
    <w:rsid w:val="00063E98"/>
    <w:rsid w:val="00066AB4"/>
    <w:rsid w:val="000713C5"/>
    <w:rsid w:val="00073B8E"/>
    <w:rsid w:val="00074C9B"/>
    <w:rsid w:val="00076EE1"/>
    <w:rsid w:val="00090DB8"/>
    <w:rsid w:val="00094800"/>
    <w:rsid w:val="000954D9"/>
    <w:rsid w:val="00096B73"/>
    <w:rsid w:val="000A37DA"/>
    <w:rsid w:val="000A77E0"/>
    <w:rsid w:val="000B373B"/>
    <w:rsid w:val="000B585E"/>
    <w:rsid w:val="000D414E"/>
    <w:rsid w:val="000E4019"/>
    <w:rsid w:val="000E4D2B"/>
    <w:rsid w:val="000F2AB3"/>
    <w:rsid w:val="000F32BE"/>
    <w:rsid w:val="000F4301"/>
    <w:rsid w:val="00101814"/>
    <w:rsid w:val="00102ABA"/>
    <w:rsid w:val="00103070"/>
    <w:rsid w:val="00105E94"/>
    <w:rsid w:val="00126974"/>
    <w:rsid w:val="00132E09"/>
    <w:rsid w:val="001435C7"/>
    <w:rsid w:val="00144912"/>
    <w:rsid w:val="001542CF"/>
    <w:rsid w:val="00160BE8"/>
    <w:rsid w:val="0016135C"/>
    <w:rsid w:val="00163CAD"/>
    <w:rsid w:val="00164F58"/>
    <w:rsid w:val="00165692"/>
    <w:rsid w:val="00166BA4"/>
    <w:rsid w:val="001677B8"/>
    <w:rsid w:val="0017264C"/>
    <w:rsid w:val="00183891"/>
    <w:rsid w:val="00186CBF"/>
    <w:rsid w:val="001971AA"/>
    <w:rsid w:val="00197D07"/>
    <w:rsid w:val="001A4EB3"/>
    <w:rsid w:val="001B17EF"/>
    <w:rsid w:val="001B35DC"/>
    <w:rsid w:val="001D5221"/>
    <w:rsid w:val="001E75F6"/>
    <w:rsid w:val="001E7875"/>
    <w:rsid w:val="001E7E98"/>
    <w:rsid w:val="001F31B5"/>
    <w:rsid w:val="001F45B5"/>
    <w:rsid w:val="001F4995"/>
    <w:rsid w:val="001F5A6A"/>
    <w:rsid w:val="00203CC1"/>
    <w:rsid w:val="00206B22"/>
    <w:rsid w:val="0021187D"/>
    <w:rsid w:val="002122FC"/>
    <w:rsid w:val="00212C20"/>
    <w:rsid w:val="00216788"/>
    <w:rsid w:val="002206F2"/>
    <w:rsid w:val="0022793C"/>
    <w:rsid w:val="00237611"/>
    <w:rsid w:val="002567FD"/>
    <w:rsid w:val="00262445"/>
    <w:rsid w:val="002637BD"/>
    <w:rsid w:val="00264E2F"/>
    <w:rsid w:val="00265D58"/>
    <w:rsid w:val="002702E5"/>
    <w:rsid w:val="002726B1"/>
    <w:rsid w:val="00284978"/>
    <w:rsid w:val="00285BE0"/>
    <w:rsid w:val="00287221"/>
    <w:rsid w:val="002878FC"/>
    <w:rsid w:val="0029290F"/>
    <w:rsid w:val="00293F22"/>
    <w:rsid w:val="00294A97"/>
    <w:rsid w:val="00296B95"/>
    <w:rsid w:val="002A5E26"/>
    <w:rsid w:val="002A6082"/>
    <w:rsid w:val="002A7F13"/>
    <w:rsid w:val="002B16F1"/>
    <w:rsid w:val="002B425D"/>
    <w:rsid w:val="002C08B6"/>
    <w:rsid w:val="002C502B"/>
    <w:rsid w:val="002D0A95"/>
    <w:rsid w:val="002D345A"/>
    <w:rsid w:val="002D4431"/>
    <w:rsid w:val="002D6879"/>
    <w:rsid w:val="002E0865"/>
    <w:rsid w:val="002E3F79"/>
    <w:rsid w:val="002F7345"/>
    <w:rsid w:val="00301B30"/>
    <w:rsid w:val="00307F3E"/>
    <w:rsid w:val="00311B0C"/>
    <w:rsid w:val="003162F1"/>
    <w:rsid w:val="00321832"/>
    <w:rsid w:val="003239C7"/>
    <w:rsid w:val="00324260"/>
    <w:rsid w:val="00332583"/>
    <w:rsid w:val="003338DE"/>
    <w:rsid w:val="00344ECD"/>
    <w:rsid w:val="00346384"/>
    <w:rsid w:val="00351566"/>
    <w:rsid w:val="00370AC5"/>
    <w:rsid w:val="003749FA"/>
    <w:rsid w:val="00374DE6"/>
    <w:rsid w:val="00375C58"/>
    <w:rsid w:val="00381AA0"/>
    <w:rsid w:val="00383CC4"/>
    <w:rsid w:val="0039225E"/>
    <w:rsid w:val="003939B5"/>
    <w:rsid w:val="00397037"/>
    <w:rsid w:val="003A4F81"/>
    <w:rsid w:val="003A5D8C"/>
    <w:rsid w:val="003A678F"/>
    <w:rsid w:val="003B0929"/>
    <w:rsid w:val="003B2AF5"/>
    <w:rsid w:val="003B2E7C"/>
    <w:rsid w:val="003B4433"/>
    <w:rsid w:val="003B6F99"/>
    <w:rsid w:val="003D08FE"/>
    <w:rsid w:val="003D1B99"/>
    <w:rsid w:val="003D3DAB"/>
    <w:rsid w:val="003D4498"/>
    <w:rsid w:val="003D44BB"/>
    <w:rsid w:val="003D54A9"/>
    <w:rsid w:val="003E55F5"/>
    <w:rsid w:val="003E651B"/>
    <w:rsid w:val="003F4FA6"/>
    <w:rsid w:val="003F62E0"/>
    <w:rsid w:val="003F640F"/>
    <w:rsid w:val="00403565"/>
    <w:rsid w:val="004056ED"/>
    <w:rsid w:val="00415797"/>
    <w:rsid w:val="00417AD8"/>
    <w:rsid w:val="00425637"/>
    <w:rsid w:val="00430F40"/>
    <w:rsid w:val="0043495F"/>
    <w:rsid w:val="00436E0E"/>
    <w:rsid w:val="00437CF9"/>
    <w:rsid w:val="00443605"/>
    <w:rsid w:val="00445EEC"/>
    <w:rsid w:val="0044683B"/>
    <w:rsid w:val="00450F73"/>
    <w:rsid w:val="004515CD"/>
    <w:rsid w:val="004549B5"/>
    <w:rsid w:val="00456B7D"/>
    <w:rsid w:val="0046463F"/>
    <w:rsid w:val="004671F1"/>
    <w:rsid w:val="00472A63"/>
    <w:rsid w:val="004778D3"/>
    <w:rsid w:val="00480F35"/>
    <w:rsid w:val="00482DA3"/>
    <w:rsid w:val="0049150A"/>
    <w:rsid w:val="00495004"/>
    <w:rsid w:val="00497ECD"/>
    <w:rsid w:val="004A0210"/>
    <w:rsid w:val="004A4833"/>
    <w:rsid w:val="004A4F25"/>
    <w:rsid w:val="004A5F22"/>
    <w:rsid w:val="004A7BC4"/>
    <w:rsid w:val="004B2B40"/>
    <w:rsid w:val="004B2BB4"/>
    <w:rsid w:val="004B5AC1"/>
    <w:rsid w:val="004B6EA3"/>
    <w:rsid w:val="004C51A7"/>
    <w:rsid w:val="004C5CE7"/>
    <w:rsid w:val="004D0510"/>
    <w:rsid w:val="004D09EE"/>
    <w:rsid w:val="004D1A79"/>
    <w:rsid w:val="004D2699"/>
    <w:rsid w:val="004D4AD1"/>
    <w:rsid w:val="004E207F"/>
    <w:rsid w:val="004E2C25"/>
    <w:rsid w:val="004F0695"/>
    <w:rsid w:val="004F337F"/>
    <w:rsid w:val="005002A8"/>
    <w:rsid w:val="00501E64"/>
    <w:rsid w:val="005032B4"/>
    <w:rsid w:val="00507DA9"/>
    <w:rsid w:val="005119A5"/>
    <w:rsid w:val="00511C1C"/>
    <w:rsid w:val="00513ED3"/>
    <w:rsid w:val="00516D4E"/>
    <w:rsid w:val="00526DA5"/>
    <w:rsid w:val="00527E63"/>
    <w:rsid w:val="00531501"/>
    <w:rsid w:val="00535884"/>
    <w:rsid w:val="00540B3F"/>
    <w:rsid w:val="00542FD4"/>
    <w:rsid w:val="00546822"/>
    <w:rsid w:val="0056093B"/>
    <w:rsid w:val="00561714"/>
    <w:rsid w:val="00566E36"/>
    <w:rsid w:val="005726D3"/>
    <w:rsid w:val="00581FCC"/>
    <w:rsid w:val="00583871"/>
    <w:rsid w:val="00584805"/>
    <w:rsid w:val="0059268D"/>
    <w:rsid w:val="005A0C11"/>
    <w:rsid w:val="005A50DB"/>
    <w:rsid w:val="005A5E1D"/>
    <w:rsid w:val="005B0BCD"/>
    <w:rsid w:val="005B2C12"/>
    <w:rsid w:val="005B4DA5"/>
    <w:rsid w:val="005C40CE"/>
    <w:rsid w:val="005C726D"/>
    <w:rsid w:val="005E3895"/>
    <w:rsid w:val="005E4BC3"/>
    <w:rsid w:val="005E5912"/>
    <w:rsid w:val="005F25FD"/>
    <w:rsid w:val="005F7E3D"/>
    <w:rsid w:val="00603AF3"/>
    <w:rsid w:val="006061F3"/>
    <w:rsid w:val="00606A2A"/>
    <w:rsid w:val="00606ED3"/>
    <w:rsid w:val="0061217E"/>
    <w:rsid w:val="006131B9"/>
    <w:rsid w:val="0062173C"/>
    <w:rsid w:val="00624A34"/>
    <w:rsid w:val="00634EE6"/>
    <w:rsid w:val="006362D8"/>
    <w:rsid w:val="006366F5"/>
    <w:rsid w:val="00643FCB"/>
    <w:rsid w:val="00644127"/>
    <w:rsid w:val="00646B07"/>
    <w:rsid w:val="006605BA"/>
    <w:rsid w:val="006606DA"/>
    <w:rsid w:val="00663F5D"/>
    <w:rsid w:val="00672547"/>
    <w:rsid w:val="00674053"/>
    <w:rsid w:val="00680DD1"/>
    <w:rsid w:val="00686142"/>
    <w:rsid w:val="0069364E"/>
    <w:rsid w:val="00695AC4"/>
    <w:rsid w:val="006A3010"/>
    <w:rsid w:val="006A4B36"/>
    <w:rsid w:val="006B11F3"/>
    <w:rsid w:val="006B2A62"/>
    <w:rsid w:val="006B3E69"/>
    <w:rsid w:val="006B6130"/>
    <w:rsid w:val="006C0BCE"/>
    <w:rsid w:val="006C1245"/>
    <w:rsid w:val="006C1333"/>
    <w:rsid w:val="006C18C3"/>
    <w:rsid w:val="006D53C7"/>
    <w:rsid w:val="006D6297"/>
    <w:rsid w:val="006D7DA9"/>
    <w:rsid w:val="006E0F8D"/>
    <w:rsid w:val="006E10F4"/>
    <w:rsid w:val="006E137C"/>
    <w:rsid w:val="006F1596"/>
    <w:rsid w:val="006F34EC"/>
    <w:rsid w:val="006F7589"/>
    <w:rsid w:val="00705AF3"/>
    <w:rsid w:val="00705FAF"/>
    <w:rsid w:val="007104C0"/>
    <w:rsid w:val="0071185A"/>
    <w:rsid w:val="00720C18"/>
    <w:rsid w:val="00724E5E"/>
    <w:rsid w:val="00727587"/>
    <w:rsid w:val="00730092"/>
    <w:rsid w:val="007304AB"/>
    <w:rsid w:val="00747921"/>
    <w:rsid w:val="00752408"/>
    <w:rsid w:val="00763ACC"/>
    <w:rsid w:val="007641F1"/>
    <w:rsid w:val="007733B5"/>
    <w:rsid w:val="00773D02"/>
    <w:rsid w:val="00780BCC"/>
    <w:rsid w:val="00782376"/>
    <w:rsid w:val="00785B9B"/>
    <w:rsid w:val="007876CD"/>
    <w:rsid w:val="0079205A"/>
    <w:rsid w:val="00794EA2"/>
    <w:rsid w:val="007A0B0E"/>
    <w:rsid w:val="007A1A96"/>
    <w:rsid w:val="007A3F8D"/>
    <w:rsid w:val="007A77C7"/>
    <w:rsid w:val="007A7C81"/>
    <w:rsid w:val="007B11E6"/>
    <w:rsid w:val="007B5255"/>
    <w:rsid w:val="007C0E90"/>
    <w:rsid w:val="007C2D07"/>
    <w:rsid w:val="007C44AD"/>
    <w:rsid w:val="007C70BD"/>
    <w:rsid w:val="007D0C44"/>
    <w:rsid w:val="007D2912"/>
    <w:rsid w:val="007D29FF"/>
    <w:rsid w:val="007D2AD8"/>
    <w:rsid w:val="007D5904"/>
    <w:rsid w:val="007E03DA"/>
    <w:rsid w:val="007E6019"/>
    <w:rsid w:val="007F0F39"/>
    <w:rsid w:val="007F2C2A"/>
    <w:rsid w:val="007F6174"/>
    <w:rsid w:val="007F69D1"/>
    <w:rsid w:val="00803434"/>
    <w:rsid w:val="008040D2"/>
    <w:rsid w:val="00836CF5"/>
    <w:rsid w:val="008419F2"/>
    <w:rsid w:val="008428B1"/>
    <w:rsid w:val="0084315A"/>
    <w:rsid w:val="00843C89"/>
    <w:rsid w:val="00844CE5"/>
    <w:rsid w:val="00863CF6"/>
    <w:rsid w:val="0088197A"/>
    <w:rsid w:val="008870C6"/>
    <w:rsid w:val="008871D8"/>
    <w:rsid w:val="008934EE"/>
    <w:rsid w:val="00893913"/>
    <w:rsid w:val="008955D6"/>
    <w:rsid w:val="008A2DD6"/>
    <w:rsid w:val="008B4A92"/>
    <w:rsid w:val="008B6703"/>
    <w:rsid w:val="008B768B"/>
    <w:rsid w:val="008C23C9"/>
    <w:rsid w:val="008D18D7"/>
    <w:rsid w:val="008D1A45"/>
    <w:rsid w:val="008D3561"/>
    <w:rsid w:val="008D4B00"/>
    <w:rsid w:val="008E165D"/>
    <w:rsid w:val="008E29C8"/>
    <w:rsid w:val="008E47C1"/>
    <w:rsid w:val="008E68BB"/>
    <w:rsid w:val="008F16D4"/>
    <w:rsid w:val="0090630F"/>
    <w:rsid w:val="009073A8"/>
    <w:rsid w:val="00911A53"/>
    <w:rsid w:val="00916BF0"/>
    <w:rsid w:val="00921846"/>
    <w:rsid w:val="00921894"/>
    <w:rsid w:val="00922803"/>
    <w:rsid w:val="00925857"/>
    <w:rsid w:val="00937406"/>
    <w:rsid w:val="00937F33"/>
    <w:rsid w:val="00946AB0"/>
    <w:rsid w:val="009607C5"/>
    <w:rsid w:val="00964A52"/>
    <w:rsid w:val="00965D70"/>
    <w:rsid w:val="00974FAA"/>
    <w:rsid w:val="00987E47"/>
    <w:rsid w:val="00990EA2"/>
    <w:rsid w:val="009930BE"/>
    <w:rsid w:val="0099399B"/>
    <w:rsid w:val="00993F18"/>
    <w:rsid w:val="009B4ED3"/>
    <w:rsid w:val="009B512F"/>
    <w:rsid w:val="009B6178"/>
    <w:rsid w:val="009B6742"/>
    <w:rsid w:val="009C15AD"/>
    <w:rsid w:val="009D5424"/>
    <w:rsid w:val="009E1C14"/>
    <w:rsid w:val="009E3381"/>
    <w:rsid w:val="009E3B0B"/>
    <w:rsid w:val="009E5436"/>
    <w:rsid w:val="009E58C3"/>
    <w:rsid w:val="009E6BD7"/>
    <w:rsid w:val="009E6DA3"/>
    <w:rsid w:val="009F2832"/>
    <w:rsid w:val="009F39DE"/>
    <w:rsid w:val="00A03A76"/>
    <w:rsid w:val="00A13C37"/>
    <w:rsid w:val="00A16E34"/>
    <w:rsid w:val="00A1723B"/>
    <w:rsid w:val="00A35EE6"/>
    <w:rsid w:val="00A378C4"/>
    <w:rsid w:val="00A41853"/>
    <w:rsid w:val="00A41A0A"/>
    <w:rsid w:val="00A56EE3"/>
    <w:rsid w:val="00A66D20"/>
    <w:rsid w:val="00A715B2"/>
    <w:rsid w:val="00A7508B"/>
    <w:rsid w:val="00A80E2F"/>
    <w:rsid w:val="00A83CDC"/>
    <w:rsid w:val="00A8421B"/>
    <w:rsid w:val="00A857A5"/>
    <w:rsid w:val="00A90133"/>
    <w:rsid w:val="00A90195"/>
    <w:rsid w:val="00A921F9"/>
    <w:rsid w:val="00AA2D27"/>
    <w:rsid w:val="00AA4D93"/>
    <w:rsid w:val="00AA5146"/>
    <w:rsid w:val="00AA6986"/>
    <w:rsid w:val="00AB2D62"/>
    <w:rsid w:val="00AB6BDD"/>
    <w:rsid w:val="00AC3C3E"/>
    <w:rsid w:val="00AC5AA7"/>
    <w:rsid w:val="00AD1F5F"/>
    <w:rsid w:val="00AD298E"/>
    <w:rsid w:val="00AE729F"/>
    <w:rsid w:val="00AF0C77"/>
    <w:rsid w:val="00AF1771"/>
    <w:rsid w:val="00AF660C"/>
    <w:rsid w:val="00AF7619"/>
    <w:rsid w:val="00B12521"/>
    <w:rsid w:val="00B231F2"/>
    <w:rsid w:val="00B23EE8"/>
    <w:rsid w:val="00B346B2"/>
    <w:rsid w:val="00B371A4"/>
    <w:rsid w:val="00B41B3B"/>
    <w:rsid w:val="00B562C5"/>
    <w:rsid w:val="00B61BD0"/>
    <w:rsid w:val="00B62D71"/>
    <w:rsid w:val="00B70E0D"/>
    <w:rsid w:val="00B70FA8"/>
    <w:rsid w:val="00B71334"/>
    <w:rsid w:val="00B7194B"/>
    <w:rsid w:val="00B7445D"/>
    <w:rsid w:val="00B81864"/>
    <w:rsid w:val="00B85ECE"/>
    <w:rsid w:val="00B93551"/>
    <w:rsid w:val="00B9379D"/>
    <w:rsid w:val="00B96763"/>
    <w:rsid w:val="00BA0E6E"/>
    <w:rsid w:val="00BA4792"/>
    <w:rsid w:val="00BA5DC1"/>
    <w:rsid w:val="00BA6DC4"/>
    <w:rsid w:val="00BB13AA"/>
    <w:rsid w:val="00BB2404"/>
    <w:rsid w:val="00BD1112"/>
    <w:rsid w:val="00BD1242"/>
    <w:rsid w:val="00BD3609"/>
    <w:rsid w:val="00BE45B5"/>
    <w:rsid w:val="00BE4871"/>
    <w:rsid w:val="00BE6322"/>
    <w:rsid w:val="00BF11B9"/>
    <w:rsid w:val="00BF18F3"/>
    <w:rsid w:val="00C01190"/>
    <w:rsid w:val="00C04586"/>
    <w:rsid w:val="00C075DF"/>
    <w:rsid w:val="00C07889"/>
    <w:rsid w:val="00C1523E"/>
    <w:rsid w:val="00C15563"/>
    <w:rsid w:val="00C2447A"/>
    <w:rsid w:val="00C25D0F"/>
    <w:rsid w:val="00C33A0E"/>
    <w:rsid w:val="00C36A93"/>
    <w:rsid w:val="00C401C1"/>
    <w:rsid w:val="00C4060A"/>
    <w:rsid w:val="00C40C85"/>
    <w:rsid w:val="00C417CC"/>
    <w:rsid w:val="00C424F4"/>
    <w:rsid w:val="00C45620"/>
    <w:rsid w:val="00C47F07"/>
    <w:rsid w:val="00C56EC4"/>
    <w:rsid w:val="00C625D2"/>
    <w:rsid w:val="00C63D10"/>
    <w:rsid w:val="00C65F7D"/>
    <w:rsid w:val="00C74590"/>
    <w:rsid w:val="00C759F7"/>
    <w:rsid w:val="00C9208A"/>
    <w:rsid w:val="00C9292A"/>
    <w:rsid w:val="00C945B9"/>
    <w:rsid w:val="00C952AC"/>
    <w:rsid w:val="00CB5ADE"/>
    <w:rsid w:val="00CC156B"/>
    <w:rsid w:val="00CC1944"/>
    <w:rsid w:val="00CC4744"/>
    <w:rsid w:val="00CC5232"/>
    <w:rsid w:val="00CD01E9"/>
    <w:rsid w:val="00CD79E6"/>
    <w:rsid w:val="00CE0147"/>
    <w:rsid w:val="00CE5F9B"/>
    <w:rsid w:val="00CF14DB"/>
    <w:rsid w:val="00CF3BAE"/>
    <w:rsid w:val="00CF7E42"/>
    <w:rsid w:val="00D000F8"/>
    <w:rsid w:val="00D02D74"/>
    <w:rsid w:val="00D03B98"/>
    <w:rsid w:val="00D03D27"/>
    <w:rsid w:val="00D164C7"/>
    <w:rsid w:val="00D16875"/>
    <w:rsid w:val="00D16C58"/>
    <w:rsid w:val="00D30080"/>
    <w:rsid w:val="00D30D46"/>
    <w:rsid w:val="00D31E34"/>
    <w:rsid w:val="00D33F20"/>
    <w:rsid w:val="00D36616"/>
    <w:rsid w:val="00D43F0C"/>
    <w:rsid w:val="00D47DB2"/>
    <w:rsid w:val="00D50953"/>
    <w:rsid w:val="00D54767"/>
    <w:rsid w:val="00D60311"/>
    <w:rsid w:val="00D63BD1"/>
    <w:rsid w:val="00D70002"/>
    <w:rsid w:val="00D731AB"/>
    <w:rsid w:val="00D83728"/>
    <w:rsid w:val="00D85C6C"/>
    <w:rsid w:val="00D939CA"/>
    <w:rsid w:val="00D95AF2"/>
    <w:rsid w:val="00DA275E"/>
    <w:rsid w:val="00DB21ED"/>
    <w:rsid w:val="00DB4015"/>
    <w:rsid w:val="00DB4FE3"/>
    <w:rsid w:val="00DB7701"/>
    <w:rsid w:val="00DC0535"/>
    <w:rsid w:val="00DC55B5"/>
    <w:rsid w:val="00DC6D66"/>
    <w:rsid w:val="00DD4681"/>
    <w:rsid w:val="00DD4CAC"/>
    <w:rsid w:val="00DE25BB"/>
    <w:rsid w:val="00DE47CB"/>
    <w:rsid w:val="00DE6745"/>
    <w:rsid w:val="00DF5222"/>
    <w:rsid w:val="00E01B77"/>
    <w:rsid w:val="00E048FD"/>
    <w:rsid w:val="00E07A6D"/>
    <w:rsid w:val="00E145E4"/>
    <w:rsid w:val="00E1483A"/>
    <w:rsid w:val="00E14C97"/>
    <w:rsid w:val="00E164E8"/>
    <w:rsid w:val="00E1709D"/>
    <w:rsid w:val="00E21171"/>
    <w:rsid w:val="00E26ABC"/>
    <w:rsid w:val="00E270E9"/>
    <w:rsid w:val="00E32D00"/>
    <w:rsid w:val="00E43D20"/>
    <w:rsid w:val="00E4416E"/>
    <w:rsid w:val="00E452FC"/>
    <w:rsid w:val="00E5182B"/>
    <w:rsid w:val="00E552FC"/>
    <w:rsid w:val="00E559B4"/>
    <w:rsid w:val="00E64812"/>
    <w:rsid w:val="00E66B56"/>
    <w:rsid w:val="00E66F9C"/>
    <w:rsid w:val="00E70CAA"/>
    <w:rsid w:val="00E7205B"/>
    <w:rsid w:val="00E77192"/>
    <w:rsid w:val="00E84378"/>
    <w:rsid w:val="00E86504"/>
    <w:rsid w:val="00E92F9E"/>
    <w:rsid w:val="00E93BF3"/>
    <w:rsid w:val="00E960B3"/>
    <w:rsid w:val="00EA69C7"/>
    <w:rsid w:val="00EB4053"/>
    <w:rsid w:val="00EB486B"/>
    <w:rsid w:val="00EB6A74"/>
    <w:rsid w:val="00ED1734"/>
    <w:rsid w:val="00ED1B74"/>
    <w:rsid w:val="00ED70B2"/>
    <w:rsid w:val="00EE36F3"/>
    <w:rsid w:val="00EE6A55"/>
    <w:rsid w:val="00EE7C60"/>
    <w:rsid w:val="00F00019"/>
    <w:rsid w:val="00F02BA4"/>
    <w:rsid w:val="00F037E2"/>
    <w:rsid w:val="00F078B9"/>
    <w:rsid w:val="00F137DC"/>
    <w:rsid w:val="00F14EA1"/>
    <w:rsid w:val="00F200DB"/>
    <w:rsid w:val="00F20245"/>
    <w:rsid w:val="00F21F9E"/>
    <w:rsid w:val="00F30725"/>
    <w:rsid w:val="00F32029"/>
    <w:rsid w:val="00F348F9"/>
    <w:rsid w:val="00F35C1E"/>
    <w:rsid w:val="00F36C5A"/>
    <w:rsid w:val="00F41417"/>
    <w:rsid w:val="00F44C7C"/>
    <w:rsid w:val="00F5623F"/>
    <w:rsid w:val="00F575B1"/>
    <w:rsid w:val="00F63DC6"/>
    <w:rsid w:val="00F76D3C"/>
    <w:rsid w:val="00F81EA6"/>
    <w:rsid w:val="00F83245"/>
    <w:rsid w:val="00F84374"/>
    <w:rsid w:val="00FA2E5F"/>
    <w:rsid w:val="00FA3787"/>
    <w:rsid w:val="00FA7755"/>
    <w:rsid w:val="00FB0919"/>
    <w:rsid w:val="00FB2AA1"/>
    <w:rsid w:val="00FC0645"/>
    <w:rsid w:val="00FC077D"/>
    <w:rsid w:val="00FC33DB"/>
    <w:rsid w:val="00FC647D"/>
    <w:rsid w:val="00FD3416"/>
    <w:rsid w:val="00FD76E1"/>
    <w:rsid w:val="00FF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60343721"/>
  <w15:docId w15:val="{34E0D5BF-92F7-4B57-BFAD-B7E25190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85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B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324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1CE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13AA"/>
    <w:pPr>
      <w:spacing w:before="240" w:after="60"/>
      <w:outlineLvl w:val="6"/>
    </w:pPr>
    <w:rPr>
      <w:rFonts w:ascii="Calibri" w:hAnsi="Calibri" w:cs="Arial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E0737B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737B84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unhideWhenUsed/>
    <w:rsid w:val="007B252A"/>
    <w:rPr>
      <w:color w:val="0000FF"/>
      <w:u w:val="single"/>
    </w:rPr>
  </w:style>
  <w:style w:type="character" w:styleId="Strong">
    <w:name w:val="Strong"/>
    <w:uiPriority w:val="22"/>
    <w:qFormat/>
    <w:rsid w:val="007B252A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815337"/>
    <w:pPr>
      <w:ind w:left="720"/>
    </w:pPr>
    <w:rPr>
      <w:rFonts w:eastAsia="Calibri"/>
      <w:lang w:val="es-PA" w:eastAsia="es-PA"/>
    </w:rPr>
  </w:style>
  <w:style w:type="character" w:customStyle="1" w:styleId="Heading8Char">
    <w:name w:val="Heading 8 Char"/>
    <w:link w:val="Heading8"/>
    <w:uiPriority w:val="9"/>
    <w:semiHidden/>
    <w:rsid w:val="00E0737B"/>
    <w:rPr>
      <w:rFonts w:ascii="Calibri" w:eastAsia="Times New Roman" w:hAnsi="Calibri" w:cs="Times New Roman"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E0737B"/>
    <w:pPr>
      <w:snapToGrid w:val="0"/>
      <w:ind w:left="360"/>
    </w:pPr>
    <w:rPr>
      <w:sz w:val="24"/>
    </w:rPr>
  </w:style>
  <w:style w:type="character" w:customStyle="1" w:styleId="BodyTextIndentChar">
    <w:name w:val="Body Text Indent Char"/>
    <w:link w:val="BodyTextIndent"/>
    <w:semiHidden/>
    <w:rsid w:val="00E0737B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E0737B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/>
    </w:rPr>
  </w:style>
  <w:style w:type="character" w:customStyle="1" w:styleId="BodyTextIndent2Char">
    <w:name w:val="Body Text Indent 2 Char"/>
    <w:link w:val="BodyTextIndent2"/>
    <w:rsid w:val="00E0737B"/>
    <w:rPr>
      <w:spacing w:val="-3"/>
      <w:lang w:val="en-GB"/>
    </w:rPr>
  </w:style>
  <w:style w:type="paragraph" w:styleId="BlockText">
    <w:name w:val="Block Text"/>
    <w:basedOn w:val="Normal"/>
    <w:semiHidden/>
    <w:unhideWhenUsed/>
    <w:rsid w:val="00E0737B"/>
    <w:pPr>
      <w:ind w:left="1008" w:right="-576" w:hanging="720"/>
      <w:jc w:val="both"/>
      <w:outlineLvl w:val="0"/>
    </w:pPr>
  </w:style>
  <w:style w:type="character" w:styleId="CommentReference">
    <w:name w:val="annotation reference"/>
    <w:uiPriority w:val="99"/>
    <w:unhideWhenUsed/>
    <w:rsid w:val="002C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1F7A"/>
  </w:style>
  <w:style w:type="character" w:customStyle="1" w:styleId="CommentTextChar">
    <w:name w:val="Comment Text Char"/>
    <w:basedOn w:val="DefaultParagraphFont"/>
    <w:link w:val="CommentText"/>
    <w:uiPriority w:val="99"/>
    <w:rsid w:val="002C1F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7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C1F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1F7A"/>
    <w:rPr>
      <w:rFonts w:ascii="Tahoma" w:hAnsi="Tahoma" w:cs="Tahoma"/>
      <w:sz w:val="16"/>
      <w:szCs w:val="16"/>
    </w:rPr>
  </w:style>
  <w:style w:type="paragraph" w:customStyle="1" w:styleId="BankNormal">
    <w:name w:val="BankNormal"/>
    <w:basedOn w:val="Normal"/>
    <w:rsid w:val="00797453"/>
    <w:pPr>
      <w:spacing w:after="240"/>
    </w:pPr>
    <w:rPr>
      <w:sz w:val="24"/>
    </w:rPr>
  </w:style>
  <w:style w:type="paragraph" w:customStyle="1" w:styleId="SectionVHeader">
    <w:name w:val="Section V. Header"/>
    <w:basedOn w:val="Normal"/>
    <w:rsid w:val="00797453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797453"/>
    <w:pPr>
      <w:spacing w:before="240"/>
    </w:pPr>
    <w:rPr>
      <w:kern w:val="28"/>
      <w:sz w:val="24"/>
    </w:rPr>
  </w:style>
  <w:style w:type="paragraph" w:customStyle="1" w:styleId="Outline1">
    <w:name w:val="Outline1"/>
    <w:basedOn w:val="Outline"/>
    <w:next w:val="Normal"/>
    <w:rsid w:val="00797453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797453"/>
    <w:pPr>
      <w:widowControl w:val="0"/>
      <w:overflowPunct w:val="0"/>
      <w:adjustRightInd w:val="0"/>
      <w:spacing w:after="120"/>
    </w:pPr>
    <w:rPr>
      <w:kern w:val="28"/>
      <w:sz w:val="24"/>
      <w:szCs w:val="24"/>
    </w:rPr>
  </w:style>
  <w:style w:type="character" w:customStyle="1" w:styleId="BodyTextChar">
    <w:name w:val="Body Text Char"/>
    <w:link w:val="BodyText"/>
    <w:uiPriority w:val="99"/>
    <w:rsid w:val="00797453"/>
    <w:rPr>
      <w:rFonts w:eastAsia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CD497A"/>
    <w:pPr>
      <w:spacing w:beforeLines="1" w:afterLines="1"/>
    </w:pPr>
    <w:rPr>
      <w:rFonts w:ascii="Times" w:eastAsia="Calibri" w:hAnsi="Times"/>
    </w:rPr>
  </w:style>
  <w:style w:type="character" w:customStyle="1" w:styleId="Heading9Char">
    <w:name w:val="Heading 9 Char"/>
    <w:link w:val="Heading9"/>
    <w:uiPriority w:val="9"/>
    <w:semiHidden/>
    <w:rsid w:val="00737B84"/>
    <w:rPr>
      <w:rFonts w:ascii="Cambria" w:eastAsia="Times New Roman" w:hAnsi="Cambria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7B84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737B84"/>
    <w:rPr>
      <w:rFonts w:eastAsia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C523B6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customStyle="1" w:styleId="Heading7Char">
    <w:name w:val="Heading 7 Char"/>
    <w:link w:val="Heading7"/>
    <w:uiPriority w:val="9"/>
    <w:rsid w:val="00BB13AA"/>
    <w:rPr>
      <w:rFonts w:ascii="Calibri" w:hAnsi="Calibri" w:cs="Arial"/>
      <w:sz w:val="24"/>
      <w:szCs w:val="24"/>
    </w:rPr>
  </w:style>
  <w:style w:type="character" w:styleId="FootnoteReference">
    <w:name w:val="footnote reference"/>
    <w:semiHidden/>
    <w:rsid w:val="00BB13A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137C"/>
  </w:style>
  <w:style w:type="character" w:customStyle="1" w:styleId="FootnoteTextChar">
    <w:name w:val="Footnote Text Char"/>
    <w:link w:val="FootnoteText"/>
    <w:uiPriority w:val="99"/>
    <w:semiHidden/>
    <w:rsid w:val="006E137C"/>
    <w:rPr>
      <w:lang w:val="en-US" w:eastAsia="en-US"/>
    </w:rPr>
  </w:style>
  <w:style w:type="character" w:customStyle="1" w:styleId="Heading3Char">
    <w:name w:val="Heading 3 Char"/>
    <w:link w:val="Heading3"/>
    <w:uiPriority w:val="9"/>
    <w:rsid w:val="007C70BD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ListParagraph">
    <w:name w:val="List Paragraph"/>
    <w:aliases w:val="Bullet paras,Numbered Paragraph,Main numbered paragraph,123 List Paragraph"/>
    <w:basedOn w:val="Normal"/>
    <w:link w:val="ListParagraphChar"/>
    <w:uiPriority w:val="34"/>
    <w:qFormat/>
    <w:rsid w:val="00A13C37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table" w:styleId="TableGrid">
    <w:name w:val="Table Grid"/>
    <w:basedOn w:val="TableNormal"/>
    <w:uiPriority w:val="59"/>
    <w:rsid w:val="0048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061CE4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28">
    <w:name w:val="p28"/>
    <w:basedOn w:val="Normal"/>
    <w:rsid w:val="00061CE4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snapToGrid w:val="0"/>
      <w:sz w:val="24"/>
    </w:rPr>
  </w:style>
  <w:style w:type="character" w:customStyle="1" w:styleId="Heading4Char">
    <w:name w:val="Heading 4 Char"/>
    <w:link w:val="Heading4"/>
    <w:uiPriority w:val="9"/>
    <w:semiHidden/>
    <w:rsid w:val="00F83245"/>
    <w:rPr>
      <w:rFonts w:ascii="Calibri" w:eastAsia="Times New Roman" w:hAnsi="Calibri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F83245"/>
    <w:pPr>
      <w:widowControl w:val="0"/>
      <w:overflowPunct w:val="0"/>
      <w:adjustRightInd w:val="0"/>
      <w:spacing w:after="120" w:line="480" w:lineRule="auto"/>
    </w:pPr>
    <w:rPr>
      <w:kern w:val="28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F83245"/>
    <w:rPr>
      <w:kern w:val="28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83245"/>
    <w:pPr>
      <w:ind w:left="200" w:hanging="200"/>
    </w:pPr>
  </w:style>
  <w:style w:type="paragraph" w:styleId="IndexHeading">
    <w:name w:val="index heading"/>
    <w:basedOn w:val="Normal"/>
    <w:next w:val="Index1"/>
    <w:uiPriority w:val="99"/>
    <w:rsid w:val="00F83245"/>
    <w:rPr>
      <w:rFonts w:ascii="Arial" w:hAnsi="Arial" w:cs="Arial"/>
      <w:b/>
      <w:bCs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rsid w:val="00F83245"/>
    <w:rPr>
      <w:sz w:val="24"/>
      <w:szCs w:val="24"/>
    </w:rPr>
  </w:style>
  <w:style w:type="character" w:customStyle="1" w:styleId="DateChar">
    <w:name w:val="Date Char"/>
    <w:link w:val="Date"/>
    <w:uiPriority w:val="99"/>
    <w:rsid w:val="00F83245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2585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4A4833"/>
  </w:style>
  <w:style w:type="paragraph" w:customStyle="1" w:styleId="Section3-Heading1">
    <w:name w:val="Section 3 - Heading 1"/>
    <w:basedOn w:val="Normal"/>
    <w:rsid w:val="004A4833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  <w:szCs w:val="24"/>
    </w:rPr>
  </w:style>
  <w:style w:type="character" w:styleId="PlaceholderText">
    <w:name w:val="Placeholder Text"/>
    <w:basedOn w:val="DefaultParagraphFont"/>
    <w:uiPriority w:val="99"/>
    <w:semiHidden/>
    <w:rsid w:val="009E1C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B0BC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364E"/>
    <w:rPr>
      <w:color w:val="808080"/>
      <w:shd w:val="clear" w:color="auto" w:fill="E6E6E6"/>
    </w:rPr>
  </w:style>
  <w:style w:type="paragraph" w:customStyle="1" w:styleId="TableParagraph">
    <w:name w:val="Table Paragraph"/>
    <w:basedOn w:val="Normal"/>
    <w:uiPriority w:val="1"/>
    <w:qFormat/>
    <w:rsid w:val="00DB4015"/>
    <w:pPr>
      <w:widowControl w:val="0"/>
      <w:autoSpaceDE w:val="0"/>
      <w:autoSpaceDN w:val="0"/>
      <w:spacing w:line="268" w:lineRule="exact"/>
      <w:ind w:left="107"/>
    </w:pPr>
    <w:rPr>
      <w:rFonts w:ascii="Calibri" w:eastAsia="Calibri" w:hAnsi="Calibri" w:cs="Calibri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rsid w:val="005119A5"/>
    <w:rPr>
      <w:color w:val="605E5C"/>
      <w:shd w:val="clear" w:color="auto" w:fill="E1DFDD"/>
    </w:rPr>
  </w:style>
  <w:style w:type="character" w:customStyle="1" w:styleId="ListParagraphChar">
    <w:name w:val="List Paragraph Char"/>
    <w:aliases w:val="Bullet paras Char,Numbered Paragraph Char,Main numbered paragraph Char,123 List Paragraph Char"/>
    <w:basedOn w:val="DefaultParagraphFont"/>
    <w:link w:val="ListParagraph"/>
    <w:uiPriority w:val="34"/>
    <w:locked/>
    <w:rsid w:val="005002A8"/>
    <w:rPr>
      <w:kern w:val="28"/>
      <w:sz w:val="22"/>
      <w:szCs w:val="24"/>
    </w:rPr>
  </w:style>
  <w:style w:type="table" w:customStyle="1" w:styleId="TableGrid0">
    <w:name w:val="TableGrid"/>
    <w:rsid w:val="002567FD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567FD"/>
    <w:rPr>
      <w:rFonts w:ascii="Calibri" w:eastAsia="Calibri" w:hAnsi="Calibri"/>
      <w:sz w:val="22"/>
      <w:szCs w:val="2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A308AE623CE42BBF17B45BE40C6DE" ma:contentTypeVersion="11" ma:contentTypeDescription="Create a new document." ma:contentTypeScope="" ma:versionID="6b3c7d98b01c49195f65f9d8152e412b">
  <xsd:schema xmlns:xsd="http://www.w3.org/2001/XMLSchema" xmlns:xs="http://www.w3.org/2001/XMLSchema" xmlns:p="http://schemas.microsoft.com/office/2006/metadata/properties" xmlns:ns3="00a9d0ff-07d8-4c70-98f8-ac0a70e6c20d" xmlns:ns4="48d84bf9-5e0c-4fde-aa6d-74a8abaa7de2" targetNamespace="http://schemas.microsoft.com/office/2006/metadata/properties" ma:root="true" ma:fieldsID="175fffe978cba09cef60ba7c191f5992" ns3:_="" ns4:_="">
    <xsd:import namespace="00a9d0ff-07d8-4c70-98f8-ac0a70e6c20d"/>
    <xsd:import namespace="48d84bf9-5e0c-4fde-aa6d-74a8abaa7d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a9d0ff-07d8-4c70-98f8-ac0a70e6c2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84bf9-5e0c-4fde-aa6d-74a8abaa7de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2CD79-8D58-4087-B7E2-03A399B54253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00a9d0ff-07d8-4c70-98f8-ac0a70e6c20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8d84bf9-5e0c-4fde-aa6d-74a8abaa7de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3697FD2-54A6-4057-A319-0879CA48A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21C507-3570-4744-B7B5-5DE035ED5E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a9d0ff-07d8-4c70-98f8-ac0a70e6c20d"/>
    <ds:schemaRef ds:uri="48d84bf9-5e0c-4fde-aa6d-74a8abaa7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B4D2BF-42DD-474E-B453-0E26CACA4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7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 (RFP) - Below 100k</vt:lpstr>
    </vt:vector>
  </TitlesOfParts>
  <Company>UNDP</Company>
  <LinksUpToDate>false</LinksUpToDate>
  <CharactersWithSpaces>4347</CharactersWithSpaces>
  <SharedDoc>false</SharedDoc>
  <HLinks>
    <vt:vector size="18" baseType="variant">
      <vt:variant>
        <vt:i4>983084</vt:i4>
      </vt:variant>
      <vt:variant>
        <vt:i4>6</vt:i4>
      </vt:variant>
      <vt:variant>
        <vt:i4>0</vt:i4>
      </vt:variant>
      <vt:variant>
        <vt:i4>5</vt:i4>
      </vt:variant>
      <vt:variant>
        <vt:lpwstr>http://www.un.org/depts/ptd/pdf/conduct_english.pdf</vt:lpwstr>
      </vt:variant>
      <vt:variant>
        <vt:lpwstr/>
      </vt:variant>
      <vt:variant>
        <vt:i4>5767249</vt:i4>
      </vt:variant>
      <vt:variant>
        <vt:i4>3</vt:i4>
      </vt:variant>
      <vt:variant>
        <vt:i4>0</vt:i4>
      </vt:variant>
      <vt:variant>
        <vt:i4>5</vt:i4>
      </vt:variant>
      <vt:variant>
        <vt:lpwstr>http://www.undp.org/procurement/protest.shtml</vt:lpwstr>
      </vt:variant>
      <vt:variant>
        <vt:lpwstr/>
      </vt:variant>
      <vt:variant>
        <vt:i4>2359387</vt:i4>
      </vt:variant>
      <vt:variant>
        <vt:i4>0</vt:i4>
      </vt:variant>
      <vt:variant>
        <vt:i4>0</vt:i4>
      </vt:variant>
      <vt:variant>
        <vt:i4>5</vt:i4>
      </vt:variant>
      <vt:variant>
        <vt:lpwstr>mailto:pso.info@und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 (RFP) - Below 100k</dc:title>
  <dc:subject/>
  <dc:creator>tsd</dc:creator>
  <cp:keywords/>
  <dc:description/>
  <cp:lastModifiedBy>Bela Ghassani Kelvian</cp:lastModifiedBy>
  <cp:revision>2</cp:revision>
  <cp:lastPrinted>2020-02-06T02:42:00Z</cp:lastPrinted>
  <dcterms:created xsi:type="dcterms:W3CDTF">2020-02-06T03:57:00Z</dcterms:created>
  <dcterms:modified xsi:type="dcterms:W3CDTF">2020-02-06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A308AE623CE42BBF17B45BE40C6DE</vt:lpwstr>
  </property>
  <property fmtid="{D5CDD505-2E9C-101B-9397-08002B2CF9AE}" pid="3" name="_dlc_DocIdItemGuid">
    <vt:lpwstr>030e7146-bec5-4bb4-986d-98dd0646bbff</vt:lpwstr>
  </property>
  <property fmtid="{D5CDD505-2E9C-101B-9397-08002B2CF9AE}" pid="4" name="BusinessUnit">
    <vt:lpwstr>355;#Procurement|254a9f96-b883-476a-8ef8-e81f93a2b38d</vt:lpwstr>
  </property>
  <property fmtid="{D5CDD505-2E9C-101B-9397-08002B2CF9AE}" pid="5" name="POPPBusinessProcess">
    <vt:lpwstr/>
  </property>
  <property fmtid="{D5CDD505-2E9C-101B-9397-08002B2CF9AE}" pid="6" name="Subject TYPE">
    <vt:lpwstr>BusinessUnit</vt:lpwstr>
  </property>
  <property fmtid="{D5CDD505-2E9C-101B-9397-08002B2CF9AE}" pid="7" name="l0e6ef0c43e74560bd7f3acd1f5e8571">
    <vt:lpwstr>Procurement|254a9f96-b883-476a-8ef8-e81f93a2b38d</vt:lpwstr>
  </property>
  <property fmtid="{D5CDD505-2E9C-101B-9397-08002B2CF9AE}" pid="8" name="UNDP_POPP_BUSINESSUNIT">
    <vt:lpwstr>355;#Procurement|254a9f96-b883-476a-8ef8-e81f93a2b38d</vt:lpwstr>
  </property>
  <property fmtid="{D5CDD505-2E9C-101B-9397-08002B2CF9AE}" pid="9" name="UNDPCountry">
    <vt:lpwstr/>
  </property>
  <property fmtid="{D5CDD505-2E9C-101B-9397-08002B2CF9AE}" pid="10" name="UndpDocTypeMM">
    <vt:lpwstr/>
  </property>
  <property fmtid="{D5CDD505-2E9C-101B-9397-08002B2CF9AE}" pid="11" name="UNDPDocumentCategory">
    <vt:lpwstr/>
  </property>
  <property fmtid="{D5CDD505-2E9C-101B-9397-08002B2CF9AE}" pid="12" name="UN LanguagesTaxHTField0">
    <vt:lpwstr>English|7f98b732-4b5b-4b70-ba90-a0eff09b5d2d</vt:lpwstr>
  </property>
  <property fmtid="{D5CDD505-2E9C-101B-9397-08002B2CF9AE}" pid="13" name="TaxCatchAll">
    <vt:lpwstr>1;#English|7f98b732-4b5b-4b70-ba90-a0eff09b5d2d</vt:lpwstr>
  </property>
  <property fmtid="{D5CDD505-2E9C-101B-9397-08002B2CF9AE}" pid="14" name="UndpDocStatus">
    <vt:lpwstr>Draft</vt:lpwstr>
  </property>
  <property fmtid="{D5CDD505-2E9C-101B-9397-08002B2CF9AE}" pid="15" name="UN Languages">
    <vt:lpwstr>1;#English|7f98b732-4b5b-4b70-ba90-a0eff09b5d2d</vt:lpwstr>
  </property>
  <property fmtid="{D5CDD505-2E9C-101B-9397-08002B2CF9AE}" pid="16" name="UndpClassificationLevel">
    <vt:lpwstr>Internal Use Only</vt:lpwstr>
  </property>
  <property fmtid="{D5CDD505-2E9C-101B-9397-08002B2CF9AE}" pid="17" name="UndpUnitMM">
    <vt:lpwstr/>
  </property>
  <property fmtid="{D5CDD505-2E9C-101B-9397-08002B2CF9AE}" pid="18" name="eRegFilingCodeMM">
    <vt:lpwstr/>
  </property>
  <property fmtid="{D5CDD505-2E9C-101B-9397-08002B2CF9AE}" pid="19" name="UndpIsTemplate">
    <vt:lpwstr>No</vt:lpwstr>
  </property>
  <property fmtid="{D5CDD505-2E9C-101B-9397-08002B2CF9AE}" pid="20" name="UNDPFocusAreas">
    <vt:lpwstr/>
  </property>
  <property fmtid="{D5CDD505-2E9C-101B-9397-08002B2CF9AE}" pid="21" name="c0f5d6bc94c24efb8cb3448ca9792810">
    <vt:lpwstr/>
  </property>
  <property fmtid="{D5CDD505-2E9C-101B-9397-08002B2CF9AE}" pid="22" name="b6db62fdefd74bd188b0c1cc54de5bcf">
    <vt:lpwstr/>
  </property>
  <property fmtid="{D5CDD505-2E9C-101B-9397-08002B2CF9AE}" pid="23" name="UNDPCountryTaxHTField0">
    <vt:lpwstr/>
  </property>
  <property fmtid="{D5CDD505-2E9C-101B-9397-08002B2CF9AE}" pid="24" name="c4e2ab2cc9354bbf9064eeb465a566ea">
    <vt:lpwstr/>
  </property>
  <property fmtid="{D5CDD505-2E9C-101B-9397-08002B2CF9AE}" pid="25" name="UNDPDocumentCategoryTaxHTField0">
    <vt:lpwstr/>
  </property>
  <property fmtid="{D5CDD505-2E9C-101B-9397-08002B2CF9AE}" pid="26" name="UndpDocTypeMMTaxHTField0">
    <vt:lpwstr/>
  </property>
</Properties>
</file>